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69AB" w:rsidRDefault="008C69AB" w:rsidP="00FD4859">
      <w:pPr>
        <w:jc w:val="both"/>
      </w:pPr>
    </w:p>
    <w:p w:rsidR="00321370" w:rsidRPr="000852A3" w:rsidRDefault="00FD4859" w:rsidP="000852A3">
      <w:pPr>
        <w:spacing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0852A3">
        <w:rPr>
          <w:rFonts w:asciiTheme="majorHAnsi" w:hAnsiTheme="majorHAnsi"/>
          <w:b/>
          <w:sz w:val="24"/>
          <w:szCs w:val="24"/>
        </w:rPr>
        <w:t>Student Device</w:t>
      </w:r>
      <w:r w:rsidR="00AB27C0" w:rsidRPr="000852A3">
        <w:rPr>
          <w:rFonts w:asciiTheme="majorHAnsi" w:hAnsiTheme="majorHAnsi"/>
          <w:b/>
          <w:sz w:val="24"/>
          <w:szCs w:val="24"/>
        </w:rPr>
        <w:t xml:space="preserve"> </w:t>
      </w:r>
      <w:r w:rsidR="008C69AB" w:rsidRPr="000852A3">
        <w:rPr>
          <w:rFonts w:asciiTheme="majorHAnsi" w:hAnsiTheme="majorHAnsi"/>
          <w:b/>
          <w:sz w:val="24"/>
          <w:szCs w:val="24"/>
        </w:rPr>
        <w:t>User Agreement</w:t>
      </w:r>
    </w:p>
    <w:p w:rsidR="008C69AB" w:rsidRPr="000852A3" w:rsidRDefault="00FD4859" w:rsidP="000852A3">
      <w:pPr>
        <w:spacing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0852A3">
        <w:rPr>
          <w:rFonts w:asciiTheme="majorHAnsi" w:hAnsiTheme="majorHAnsi"/>
          <w:b/>
          <w:sz w:val="24"/>
          <w:szCs w:val="24"/>
        </w:rPr>
        <w:t>2018-2019</w:t>
      </w:r>
    </w:p>
    <w:p w:rsidR="008C69AB" w:rsidRPr="00FD4859" w:rsidRDefault="008C69AB" w:rsidP="00FD4859">
      <w:pPr>
        <w:spacing w:line="240" w:lineRule="auto"/>
        <w:jc w:val="both"/>
        <w:rPr>
          <w:rFonts w:asciiTheme="majorHAnsi" w:hAnsiTheme="majorHAnsi"/>
        </w:rPr>
      </w:pPr>
      <w:r w:rsidRPr="009B28B9">
        <w:rPr>
          <w:rFonts w:asciiTheme="majorHAnsi" w:hAnsiTheme="majorHAnsi"/>
          <w:b/>
        </w:rPr>
        <w:t>Purpose</w:t>
      </w:r>
      <w:r w:rsidRPr="00FD4859">
        <w:rPr>
          <w:rFonts w:asciiTheme="majorHAnsi" w:hAnsiTheme="majorHAnsi"/>
        </w:rPr>
        <w:t xml:space="preserve">:  In order to support personalized approach to learning, DeKalb County Schools is providing </w:t>
      </w:r>
      <w:r w:rsidR="004A2B6D" w:rsidRPr="00FD4859">
        <w:rPr>
          <w:rFonts w:asciiTheme="majorHAnsi" w:hAnsiTheme="majorHAnsi"/>
        </w:rPr>
        <w:t>devices to middle and high school students. Like a textbook, the device is a resource to support learning.</w:t>
      </w:r>
    </w:p>
    <w:p w:rsidR="004A2B6D" w:rsidRPr="00FD4859" w:rsidRDefault="004A2B6D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>Students with devices are required to follow the guidelines within this document, as well as all school, classroom, and School District policies</w:t>
      </w:r>
      <w:r w:rsidR="003E18E8" w:rsidRPr="00FD4859">
        <w:rPr>
          <w:rFonts w:asciiTheme="majorHAnsi" w:hAnsiTheme="majorHAnsi"/>
        </w:rPr>
        <w:t xml:space="preserve"> and procedures regarding behavior and technology use.</w:t>
      </w:r>
    </w:p>
    <w:p w:rsidR="003E18E8" w:rsidRPr="00FD4859" w:rsidRDefault="003E18E8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  <w:b/>
        </w:rPr>
        <w:t>Contact Person:</w:t>
      </w:r>
      <w:r w:rsidRPr="00FD4859">
        <w:rPr>
          <w:rFonts w:asciiTheme="majorHAnsi" w:hAnsiTheme="majorHAnsi"/>
        </w:rPr>
        <w:t xml:space="preserve">  If you have questions or concerns please contact your school administration.</w:t>
      </w:r>
    </w:p>
    <w:p w:rsidR="003E18E8" w:rsidRPr="00FD4859" w:rsidRDefault="003E18E8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  <w:b/>
        </w:rPr>
        <w:t>Rece</w:t>
      </w:r>
      <w:r w:rsidR="00871B90" w:rsidRPr="00FD4859">
        <w:rPr>
          <w:rFonts w:asciiTheme="majorHAnsi" w:hAnsiTheme="majorHAnsi"/>
          <w:b/>
        </w:rPr>
        <w:t>iving the Device:</w:t>
      </w:r>
      <w:r w:rsidR="00871B90" w:rsidRPr="00FD4859">
        <w:rPr>
          <w:rFonts w:asciiTheme="majorHAnsi" w:hAnsiTheme="majorHAnsi"/>
        </w:rPr>
        <w:t xml:space="preserve">  Parents and students must sign and return this agreement before a device can be issued.</w:t>
      </w:r>
      <w:r w:rsidR="008F23E1" w:rsidRPr="00FD4859">
        <w:rPr>
          <w:rFonts w:asciiTheme="majorHAnsi" w:hAnsiTheme="majorHAnsi"/>
        </w:rPr>
        <w:t xml:space="preserve"> </w:t>
      </w:r>
      <w:r w:rsidR="00871B90" w:rsidRPr="00FD4859">
        <w:rPr>
          <w:rFonts w:asciiTheme="majorHAnsi" w:hAnsiTheme="majorHAnsi"/>
        </w:rPr>
        <w:t xml:space="preserve"> Students must also complete the digital </w:t>
      </w:r>
      <w:r w:rsidR="008F5EC0" w:rsidRPr="00FD4859">
        <w:rPr>
          <w:rFonts w:asciiTheme="majorHAnsi" w:hAnsiTheme="majorHAnsi"/>
        </w:rPr>
        <w:t>citizenship</w:t>
      </w:r>
      <w:r w:rsidR="00EA0AB3">
        <w:rPr>
          <w:rFonts w:asciiTheme="majorHAnsi" w:hAnsiTheme="majorHAnsi"/>
        </w:rPr>
        <w:t xml:space="preserve"> form.</w:t>
      </w:r>
    </w:p>
    <w:p w:rsidR="00871B90" w:rsidRPr="00FD4859" w:rsidRDefault="00871B90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  <w:b/>
        </w:rPr>
        <w:t>Returning the Device:</w:t>
      </w:r>
      <w:r w:rsidRPr="00FD4859">
        <w:rPr>
          <w:rFonts w:asciiTheme="majorHAnsi" w:hAnsiTheme="majorHAnsi"/>
        </w:rPr>
        <w:t xml:space="preserve">  Devices will be returned to the school at the end of the school year, unless otherwis</w:t>
      </w:r>
      <w:r w:rsidR="008F23E1" w:rsidRPr="00FD4859">
        <w:rPr>
          <w:rFonts w:asciiTheme="majorHAnsi" w:hAnsiTheme="majorHAnsi"/>
        </w:rPr>
        <w:t xml:space="preserve">e </w:t>
      </w:r>
      <w:bookmarkStart w:id="0" w:name="_GoBack"/>
      <w:bookmarkEnd w:id="0"/>
      <w:r w:rsidR="008F23E1" w:rsidRPr="00FD4859">
        <w:rPr>
          <w:rFonts w:asciiTheme="majorHAnsi" w:hAnsiTheme="majorHAnsi"/>
        </w:rPr>
        <w:t>communicated by the school.  T</w:t>
      </w:r>
      <w:r w:rsidRPr="00FD4859">
        <w:rPr>
          <w:rFonts w:asciiTheme="majorHAnsi" w:hAnsiTheme="majorHAnsi"/>
        </w:rPr>
        <w:t>he u</w:t>
      </w:r>
      <w:r w:rsidR="00F71658" w:rsidRPr="00FD4859">
        <w:rPr>
          <w:rFonts w:asciiTheme="majorHAnsi" w:hAnsiTheme="majorHAnsi"/>
        </w:rPr>
        <w:t>se of devices provided by DeKalb</w:t>
      </w:r>
      <w:r w:rsidRPr="00FD4859">
        <w:rPr>
          <w:rFonts w:asciiTheme="majorHAnsi" w:hAnsiTheme="majorHAnsi"/>
        </w:rPr>
        <w:t xml:space="preserve"> County Schools is not transferable to anyone and </w:t>
      </w:r>
      <w:r w:rsidR="008F5EC0" w:rsidRPr="00FD4859">
        <w:rPr>
          <w:rFonts w:asciiTheme="majorHAnsi" w:hAnsiTheme="majorHAnsi"/>
        </w:rPr>
        <w:t>terminates</w:t>
      </w:r>
      <w:r w:rsidRPr="00FD4859">
        <w:rPr>
          <w:rFonts w:asciiTheme="majorHAnsi" w:hAnsiTheme="majorHAnsi"/>
        </w:rPr>
        <w:t xml:space="preserve"> when a student is no longer enrolled at the issuing school.</w:t>
      </w:r>
    </w:p>
    <w:p w:rsidR="008F5EC0" w:rsidRPr="00FD4859" w:rsidRDefault="008F5EC0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>Stud</w:t>
      </w:r>
      <w:r w:rsidR="00EA0AB3">
        <w:rPr>
          <w:rFonts w:asciiTheme="majorHAnsi" w:hAnsiTheme="majorHAnsi"/>
        </w:rPr>
        <w:t xml:space="preserve">ents who transfer, withdraw, </w:t>
      </w:r>
      <w:r w:rsidRPr="00FD4859">
        <w:rPr>
          <w:rFonts w:asciiTheme="majorHAnsi" w:hAnsiTheme="majorHAnsi"/>
        </w:rPr>
        <w:t>expelled, or terminate enrollment at the school for any reason must return their device on the date of withdrawal/</w:t>
      </w:r>
      <w:r w:rsidR="006118C7" w:rsidRPr="00FD4859">
        <w:rPr>
          <w:rFonts w:asciiTheme="majorHAnsi" w:hAnsiTheme="majorHAnsi"/>
        </w:rPr>
        <w:t>termination</w:t>
      </w:r>
      <w:r w:rsidRPr="00FD4859">
        <w:rPr>
          <w:rFonts w:asciiTheme="majorHAnsi" w:hAnsiTheme="majorHAnsi"/>
        </w:rPr>
        <w:t xml:space="preserve">. </w:t>
      </w:r>
      <w:r w:rsidR="008F23E1" w:rsidRPr="00FD4859">
        <w:rPr>
          <w:rFonts w:asciiTheme="majorHAnsi" w:hAnsiTheme="majorHAnsi"/>
        </w:rPr>
        <w:t xml:space="preserve"> </w:t>
      </w:r>
      <w:r w:rsidRPr="00FD4859">
        <w:rPr>
          <w:rFonts w:asciiTheme="majorHAnsi" w:hAnsiTheme="majorHAnsi"/>
        </w:rPr>
        <w:t xml:space="preserve">A student who fails to return the device will be subject to paying up to the full replacement cost of the device any accessories, and may also have grade cards, </w:t>
      </w:r>
      <w:r w:rsidR="006118C7" w:rsidRPr="00FD4859">
        <w:rPr>
          <w:rFonts w:asciiTheme="majorHAnsi" w:hAnsiTheme="majorHAnsi"/>
        </w:rPr>
        <w:t>transcripts</w:t>
      </w:r>
      <w:r w:rsidRPr="00FD4859">
        <w:rPr>
          <w:rFonts w:asciiTheme="majorHAnsi" w:hAnsiTheme="majorHAnsi"/>
        </w:rPr>
        <w:t xml:space="preserve">, </w:t>
      </w:r>
      <w:r w:rsidR="006118C7" w:rsidRPr="00FD4859">
        <w:rPr>
          <w:rFonts w:asciiTheme="majorHAnsi" w:hAnsiTheme="majorHAnsi"/>
        </w:rPr>
        <w:t>diplomas</w:t>
      </w:r>
      <w:r w:rsidRPr="00FD4859">
        <w:rPr>
          <w:rFonts w:asciiTheme="majorHAnsi" w:hAnsiTheme="majorHAnsi"/>
        </w:rPr>
        <w:t xml:space="preserve"> or </w:t>
      </w:r>
      <w:r w:rsidR="006118C7" w:rsidRPr="00FD4859">
        <w:rPr>
          <w:rFonts w:asciiTheme="majorHAnsi" w:hAnsiTheme="majorHAnsi"/>
        </w:rPr>
        <w:t xml:space="preserve">certificates </w:t>
      </w:r>
      <w:r w:rsidRPr="00FD4859">
        <w:rPr>
          <w:rFonts w:asciiTheme="majorHAnsi" w:hAnsiTheme="majorHAnsi"/>
        </w:rPr>
        <w:t xml:space="preserve">of progress withheld until </w:t>
      </w:r>
      <w:r w:rsidR="008F23E1" w:rsidRPr="00FD4859">
        <w:rPr>
          <w:rFonts w:asciiTheme="majorHAnsi" w:hAnsiTheme="majorHAnsi"/>
        </w:rPr>
        <w:t>restitution</w:t>
      </w:r>
      <w:r w:rsidRPr="00FD4859">
        <w:rPr>
          <w:rFonts w:asciiTheme="majorHAnsi" w:hAnsiTheme="majorHAnsi"/>
        </w:rPr>
        <w:t xml:space="preserve"> is made.</w:t>
      </w:r>
    </w:p>
    <w:p w:rsidR="008F5EC0" w:rsidRPr="00FD4859" w:rsidRDefault="008F5EC0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  <w:b/>
        </w:rPr>
        <w:t>Damage and Loss:</w:t>
      </w:r>
      <w:r w:rsidR="008F23E1" w:rsidRPr="00FD4859">
        <w:rPr>
          <w:rFonts w:asciiTheme="majorHAnsi" w:hAnsiTheme="majorHAnsi"/>
        </w:rPr>
        <w:t xml:space="preserve">  All district-</w:t>
      </w:r>
      <w:r w:rsidRPr="00FD4859">
        <w:rPr>
          <w:rFonts w:asciiTheme="majorHAnsi" w:hAnsiTheme="majorHAnsi"/>
        </w:rPr>
        <w:t>issu</w:t>
      </w:r>
      <w:r w:rsidR="006118C7" w:rsidRPr="00FD4859">
        <w:rPr>
          <w:rFonts w:asciiTheme="majorHAnsi" w:hAnsiTheme="majorHAnsi"/>
        </w:rPr>
        <w:t>e</w:t>
      </w:r>
      <w:r w:rsidRPr="00FD4859">
        <w:rPr>
          <w:rFonts w:asciiTheme="majorHAnsi" w:hAnsiTheme="majorHAnsi"/>
        </w:rPr>
        <w:t>d device</w:t>
      </w:r>
      <w:r w:rsidR="00F71658" w:rsidRPr="00FD4859">
        <w:rPr>
          <w:rFonts w:asciiTheme="majorHAnsi" w:hAnsiTheme="majorHAnsi"/>
        </w:rPr>
        <w:t>s are the property of the DeKalb</w:t>
      </w:r>
      <w:r w:rsidRPr="00FD4859">
        <w:rPr>
          <w:rFonts w:asciiTheme="majorHAnsi" w:hAnsiTheme="majorHAnsi"/>
        </w:rPr>
        <w:t xml:space="preserve"> County </w:t>
      </w:r>
      <w:r w:rsidR="008F23E1" w:rsidRPr="00FD4859">
        <w:rPr>
          <w:rFonts w:asciiTheme="majorHAnsi" w:hAnsiTheme="majorHAnsi"/>
        </w:rPr>
        <w:t xml:space="preserve">School District.  If </w:t>
      </w:r>
      <w:r w:rsidR="006118C7" w:rsidRPr="00FD4859">
        <w:rPr>
          <w:rFonts w:asciiTheme="majorHAnsi" w:hAnsiTheme="majorHAnsi"/>
        </w:rPr>
        <w:t xml:space="preserve">a device is damaged, lost, or stolen during the time that it is issued to the student, whether intentionally or due to </w:t>
      </w:r>
      <w:r w:rsidR="0070110F" w:rsidRPr="00FD4859">
        <w:rPr>
          <w:rFonts w:asciiTheme="majorHAnsi" w:hAnsiTheme="majorHAnsi"/>
        </w:rPr>
        <w:t>negligence</w:t>
      </w:r>
      <w:r w:rsidR="006118C7" w:rsidRPr="00FD4859">
        <w:rPr>
          <w:rFonts w:asciiTheme="majorHAnsi" w:hAnsiTheme="majorHAnsi"/>
        </w:rPr>
        <w:t>, the student and the student’s parent/guardian will be responsible for paying the fines outlined in this document.</w:t>
      </w:r>
    </w:p>
    <w:p w:rsidR="006118C7" w:rsidRPr="00FD4859" w:rsidRDefault="006118C7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  <w:b/>
        </w:rPr>
        <w:t xml:space="preserve">Responsible Device Use: </w:t>
      </w:r>
      <w:r w:rsidRPr="00FD4859">
        <w:rPr>
          <w:rFonts w:asciiTheme="majorHAnsi" w:hAnsiTheme="majorHAnsi"/>
        </w:rPr>
        <w:t xml:space="preserve">All users of District-issued devices must follow the expectations outlined in District Policy and Operating Guidelines </w:t>
      </w:r>
      <w:r w:rsidRPr="009B28B9">
        <w:rPr>
          <w:rFonts w:asciiTheme="majorHAnsi" w:hAnsiTheme="majorHAnsi"/>
          <w:b/>
          <w:i/>
        </w:rPr>
        <w:t>IFBGA</w:t>
      </w:r>
      <w:r w:rsidRPr="00FD4859">
        <w:rPr>
          <w:rFonts w:asciiTheme="majorHAnsi" w:hAnsiTheme="majorHAnsi"/>
          <w:i/>
        </w:rPr>
        <w:t xml:space="preserve">: Responsible use of the Enterprise Network, JD:  Student Discipline/Student Code of Conduct, </w:t>
      </w:r>
      <w:r w:rsidRPr="00FD4859">
        <w:rPr>
          <w:rFonts w:asciiTheme="majorHAnsi" w:hAnsiTheme="majorHAnsi"/>
        </w:rPr>
        <w:t xml:space="preserve">and </w:t>
      </w:r>
      <w:r w:rsidR="0070110F" w:rsidRPr="00FD4859">
        <w:rPr>
          <w:rFonts w:asciiTheme="majorHAnsi" w:hAnsiTheme="majorHAnsi"/>
          <w:i/>
        </w:rPr>
        <w:t>JS</w:t>
      </w:r>
      <w:r w:rsidR="0070110F" w:rsidRPr="00FD4859">
        <w:rPr>
          <w:rFonts w:asciiTheme="majorHAnsi" w:hAnsiTheme="majorHAnsi"/>
        </w:rPr>
        <w:t>:</w:t>
      </w:r>
      <w:r w:rsidR="008F23E1" w:rsidRPr="00FD4859">
        <w:rPr>
          <w:rFonts w:asciiTheme="majorHAnsi" w:hAnsiTheme="majorHAnsi"/>
        </w:rPr>
        <w:t xml:space="preserve"> </w:t>
      </w:r>
      <w:r w:rsidR="0070110F" w:rsidRPr="00FD4859">
        <w:rPr>
          <w:rFonts w:asciiTheme="majorHAnsi" w:hAnsiTheme="majorHAnsi"/>
        </w:rPr>
        <w:t xml:space="preserve"> </w:t>
      </w:r>
      <w:r w:rsidR="0070110F" w:rsidRPr="00FD4859">
        <w:rPr>
          <w:rFonts w:asciiTheme="majorHAnsi" w:hAnsiTheme="majorHAnsi"/>
          <w:i/>
        </w:rPr>
        <w:t xml:space="preserve">Student Fines, Fees and Charges. </w:t>
      </w:r>
      <w:r w:rsidR="0070110F" w:rsidRPr="00FD4859">
        <w:rPr>
          <w:rFonts w:asciiTheme="majorHAnsi" w:hAnsiTheme="majorHAnsi"/>
        </w:rPr>
        <w:t>Failure to follow these expectations will lead to applicable student disciplinary consequences.</w:t>
      </w:r>
      <w:r w:rsidR="008F23E1" w:rsidRPr="00FD4859">
        <w:rPr>
          <w:rFonts w:asciiTheme="majorHAnsi" w:hAnsiTheme="majorHAnsi"/>
        </w:rPr>
        <w:t xml:space="preserve"> </w:t>
      </w:r>
      <w:r w:rsidR="0070110F" w:rsidRPr="00FD4859">
        <w:rPr>
          <w:rFonts w:asciiTheme="majorHAnsi" w:hAnsiTheme="majorHAnsi"/>
        </w:rPr>
        <w:t xml:space="preserve"> All District policies can be found at </w:t>
      </w:r>
      <w:hyperlink r:id="rId8" w:history="1">
        <w:r w:rsidR="0070110F" w:rsidRPr="00FD4859">
          <w:rPr>
            <w:rStyle w:val="Hyperlink"/>
            <w:rFonts w:asciiTheme="majorHAnsi" w:hAnsiTheme="majorHAnsi"/>
          </w:rPr>
          <w:t>www.dekalbcountyschools.org</w:t>
        </w:r>
      </w:hyperlink>
      <w:r w:rsidR="0070110F" w:rsidRPr="00FD4859">
        <w:rPr>
          <w:rFonts w:asciiTheme="majorHAnsi" w:hAnsiTheme="majorHAnsi"/>
        </w:rPr>
        <w:t>.</w:t>
      </w:r>
    </w:p>
    <w:p w:rsidR="00496447" w:rsidRPr="00FD4859" w:rsidRDefault="00496447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 xml:space="preserve">While off school grounds parents/guardians are solely responsible for monitoring the student’s use of the device. </w:t>
      </w:r>
      <w:r w:rsidR="008F23E1" w:rsidRPr="00FD4859">
        <w:rPr>
          <w:rFonts w:asciiTheme="majorHAnsi" w:hAnsiTheme="majorHAnsi"/>
        </w:rPr>
        <w:t xml:space="preserve"> </w:t>
      </w:r>
      <w:r w:rsidRPr="00FD4859">
        <w:rPr>
          <w:rFonts w:asciiTheme="majorHAnsi" w:hAnsiTheme="majorHAnsi"/>
        </w:rPr>
        <w:t xml:space="preserve">Students may not exhibit inappropriate behaviors, or access prohibited materials with the device, at any time, at any location. </w:t>
      </w:r>
      <w:r w:rsidR="008F23E1" w:rsidRPr="00FD4859">
        <w:rPr>
          <w:rFonts w:asciiTheme="majorHAnsi" w:hAnsiTheme="majorHAnsi"/>
        </w:rPr>
        <w:t xml:space="preserve"> </w:t>
      </w:r>
      <w:r w:rsidRPr="00FD4859">
        <w:rPr>
          <w:rFonts w:asciiTheme="majorHAnsi" w:hAnsiTheme="majorHAnsi"/>
        </w:rPr>
        <w:t>Students will be subject to disciplinary and/or legal action if they use the device for inappropriate activities, whether on or off school grounds.</w:t>
      </w:r>
    </w:p>
    <w:p w:rsidR="00496447" w:rsidRPr="00FD4859" w:rsidRDefault="00496447" w:rsidP="00FD4859">
      <w:pPr>
        <w:spacing w:line="240" w:lineRule="auto"/>
        <w:jc w:val="both"/>
        <w:rPr>
          <w:rFonts w:asciiTheme="majorHAnsi" w:hAnsiTheme="majorHAnsi"/>
        </w:rPr>
      </w:pPr>
    </w:p>
    <w:p w:rsidR="00496447" w:rsidRPr="00FD4859" w:rsidRDefault="00496447" w:rsidP="00FD4859">
      <w:pPr>
        <w:jc w:val="both"/>
        <w:rPr>
          <w:rFonts w:asciiTheme="majorHAnsi" w:hAnsiTheme="majorHAnsi"/>
        </w:rPr>
      </w:pPr>
    </w:p>
    <w:p w:rsidR="00496447" w:rsidRPr="00FD4859" w:rsidRDefault="00496447" w:rsidP="00FD4859">
      <w:pPr>
        <w:spacing w:line="240" w:lineRule="auto"/>
        <w:jc w:val="both"/>
        <w:rPr>
          <w:rFonts w:asciiTheme="majorHAnsi" w:hAnsiTheme="majorHAnsi"/>
        </w:rPr>
      </w:pPr>
    </w:p>
    <w:p w:rsidR="00496447" w:rsidRPr="00FD4859" w:rsidRDefault="00496447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  <w:b/>
        </w:rPr>
        <w:t>Privacy:</w:t>
      </w:r>
      <w:r w:rsidRPr="00FD4859">
        <w:rPr>
          <w:rFonts w:asciiTheme="majorHAnsi" w:hAnsiTheme="majorHAnsi"/>
        </w:rPr>
        <w:t xml:space="preserve">  Nothing done on Distr</w:t>
      </w:r>
      <w:r w:rsidR="004D532B" w:rsidRPr="00FD4859">
        <w:rPr>
          <w:rFonts w:asciiTheme="majorHAnsi" w:hAnsiTheme="majorHAnsi"/>
        </w:rPr>
        <w:t xml:space="preserve">ict-issued devices is private.  </w:t>
      </w:r>
      <w:r w:rsidRPr="00FD4859">
        <w:rPr>
          <w:rFonts w:asciiTheme="majorHAnsi" w:hAnsiTheme="majorHAnsi"/>
        </w:rPr>
        <w:t>District staff may, at any point, confiscate and search the contents of any district-issued electronic device.  Devices are enabled with GPS locating systems, and in the case of loss or theft, this system will be activated.</w:t>
      </w:r>
    </w:p>
    <w:p w:rsidR="00496447" w:rsidRPr="00FD4859" w:rsidRDefault="00F71658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>The DeKalb</w:t>
      </w:r>
      <w:r w:rsidR="00496447" w:rsidRPr="00FD4859">
        <w:rPr>
          <w:rFonts w:asciiTheme="majorHAnsi" w:hAnsiTheme="majorHAnsi"/>
        </w:rPr>
        <w:t xml:space="preserve"> County School District recognizes all aspects of the Children’s Online Privacy Protection Act (</w:t>
      </w:r>
      <w:r w:rsidR="00496447" w:rsidRPr="009B28B9">
        <w:rPr>
          <w:rFonts w:asciiTheme="majorHAnsi" w:hAnsiTheme="majorHAnsi"/>
          <w:b/>
        </w:rPr>
        <w:t>COPPA</w:t>
      </w:r>
      <w:r w:rsidR="00496447" w:rsidRPr="009B28B9">
        <w:rPr>
          <w:rFonts w:asciiTheme="majorHAnsi" w:hAnsiTheme="majorHAnsi"/>
        </w:rPr>
        <w:t>), the Children’s Internet Protection Act (</w:t>
      </w:r>
      <w:r w:rsidR="00496447" w:rsidRPr="009B28B9">
        <w:rPr>
          <w:rFonts w:asciiTheme="majorHAnsi" w:hAnsiTheme="majorHAnsi"/>
          <w:b/>
        </w:rPr>
        <w:t>CIPA</w:t>
      </w:r>
      <w:r w:rsidR="00496447" w:rsidRPr="009B28B9">
        <w:rPr>
          <w:rFonts w:asciiTheme="majorHAnsi" w:hAnsiTheme="majorHAnsi"/>
        </w:rPr>
        <w:t>), and the Family Education Rights and Privacy Act (</w:t>
      </w:r>
      <w:r w:rsidR="00496447" w:rsidRPr="009B28B9">
        <w:rPr>
          <w:rFonts w:asciiTheme="majorHAnsi" w:hAnsiTheme="majorHAnsi"/>
          <w:b/>
        </w:rPr>
        <w:t>FERPA</w:t>
      </w:r>
      <w:r w:rsidR="00496447" w:rsidRPr="009B28B9">
        <w:rPr>
          <w:rFonts w:asciiTheme="majorHAnsi" w:hAnsiTheme="majorHAnsi"/>
        </w:rPr>
        <w:t>).</w:t>
      </w:r>
    </w:p>
    <w:p w:rsidR="0070110F" w:rsidRPr="00FD4859" w:rsidRDefault="00F71658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>DeKalb</w:t>
      </w:r>
      <w:r w:rsidR="00496447" w:rsidRPr="00FD4859">
        <w:rPr>
          <w:rFonts w:asciiTheme="majorHAnsi" w:hAnsiTheme="majorHAnsi"/>
        </w:rPr>
        <w:t xml:space="preserve"> County School District does </w:t>
      </w:r>
      <w:r w:rsidRPr="00FD4859">
        <w:rPr>
          <w:rFonts w:asciiTheme="majorHAnsi" w:hAnsiTheme="majorHAnsi"/>
        </w:rPr>
        <w:t xml:space="preserve">not monitor students’ home networks, </w:t>
      </w:r>
      <w:r w:rsidR="004D532B" w:rsidRPr="00FD4859">
        <w:rPr>
          <w:rFonts w:asciiTheme="majorHAnsi" w:hAnsiTheme="majorHAnsi"/>
        </w:rPr>
        <w:t xml:space="preserve">devices or internet connection.  </w:t>
      </w:r>
      <w:r w:rsidRPr="00FD4859">
        <w:rPr>
          <w:rFonts w:asciiTheme="majorHAnsi" w:hAnsiTheme="majorHAnsi"/>
        </w:rPr>
        <w:t xml:space="preserve">The District does monitor the use of District-issued devices; however, DeKalb County School District only tracks the location of District-issued devices in the event of loss or theft of the device. DeKalb County School will notify parents and students if it decides to monitor or track devices </w:t>
      </w:r>
      <w:r w:rsidR="00B800F6" w:rsidRPr="00FD4859">
        <w:rPr>
          <w:rFonts w:asciiTheme="majorHAnsi" w:hAnsiTheme="majorHAnsi"/>
        </w:rPr>
        <w:t>contrary</w:t>
      </w:r>
      <w:r w:rsidRPr="00FD4859">
        <w:rPr>
          <w:rFonts w:asciiTheme="majorHAnsi" w:hAnsiTheme="majorHAnsi"/>
        </w:rPr>
        <w:t xml:space="preserve"> to this paragraph.</w:t>
      </w:r>
    </w:p>
    <w:p w:rsidR="00F71658" w:rsidRPr="00FD4859" w:rsidRDefault="00F71658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  <w:b/>
        </w:rPr>
        <w:t>Applications:</w:t>
      </w:r>
      <w:r w:rsidR="00C5388A" w:rsidRPr="00FD4859">
        <w:rPr>
          <w:rFonts w:asciiTheme="majorHAnsi" w:hAnsiTheme="majorHAnsi"/>
          <w:b/>
        </w:rPr>
        <w:t xml:space="preserve"> </w:t>
      </w:r>
      <w:r w:rsidR="004D532B" w:rsidRPr="00FD4859">
        <w:rPr>
          <w:rFonts w:asciiTheme="majorHAnsi" w:hAnsiTheme="majorHAnsi"/>
          <w:b/>
        </w:rPr>
        <w:t xml:space="preserve"> </w:t>
      </w:r>
      <w:r w:rsidR="00C5388A" w:rsidRPr="00FD4859">
        <w:rPr>
          <w:rFonts w:asciiTheme="majorHAnsi" w:hAnsiTheme="majorHAnsi"/>
        </w:rPr>
        <w:t xml:space="preserve">DeKalb County Schools has researched key </w:t>
      </w:r>
      <w:r w:rsidR="00B800F6" w:rsidRPr="00FD4859">
        <w:rPr>
          <w:rFonts w:asciiTheme="majorHAnsi" w:hAnsiTheme="majorHAnsi"/>
        </w:rPr>
        <w:t>applications</w:t>
      </w:r>
      <w:r w:rsidR="00C5388A" w:rsidRPr="00FD4859">
        <w:rPr>
          <w:rFonts w:asciiTheme="majorHAnsi" w:hAnsiTheme="majorHAnsi"/>
        </w:rPr>
        <w:t xml:space="preserve"> which will be preinstalled on each device. Throughout the year, additional applications may be added to support learning. Purchasing and installing these applications</w:t>
      </w:r>
      <w:r w:rsidR="00C3627E" w:rsidRPr="00FD4859">
        <w:rPr>
          <w:rFonts w:asciiTheme="majorHAnsi" w:hAnsiTheme="majorHAnsi"/>
        </w:rPr>
        <w:t xml:space="preserve"> is the </w:t>
      </w:r>
      <w:r w:rsidR="004D532B" w:rsidRPr="00FD4859">
        <w:rPr>
          <w:rFonts w:asciiTheme="majorHAnsi" w:hAnsiTheme="majorHAnsi"/>
        </w:rPr>
        <w:t xml:space="preserve">responsibility of DeKalb </w:t>
      </w:r>
      <w:r w:rsidR="00D22982" w:rsidRPr="00FD4859">
        <w:rPr>
          <w:rFonts w:asciiTheme="majorHAnsi" w:hAnsiTheme="majorHAnsi"/>
        </w:rPr>
        <w:t xml:space="preserve">County Schools. </w:t>
      </w:r>
      <w:r w:rsidR="004D532B" w:rsidRPr="00FD4859">
        <w:rPr>
          <w:rFonts w:asciiTheme="majorHAnsi" w:hAnsiTheme="majorHAnsi"/>
        </w:rPr>
        <w:t xml:space="preserve"> </w:t>
      </w:r>
      <w:r w:rsidR="00D22982" w:rsidRPr="00FD4859">
        <w:rPr>
          <w:rFonts w:asciiTheme="majorHAnsi" w:hAnsiTheme="majorHAnsi"/>
        </w:rPr>
        <w:t>No one other than an authorized school official may add or dele</w:t>
      </w:r>
      <w:r w:rsidR="004D532B" w:rsidRPr="00FD4859">
        <w:rPr>
          <w:rFonts w:asciiTheme="majorHAnsi" w:hAnsiTheme="majorHAnsi"/>
        </w:rPr>
        <w:t>te applications from a District-i</w:t>
      </w:r>
      <w:r w:rsidR="00D22982" w:rsidRPr="00FD4859">
        <w:rPr>
          <w:rFonts w:asciiTheme="majorHAnsi" w:hAnsiTheme="majorHAnsi"/>
        </w:rPr>
        <w:t xml:space="preserve">ssued device. </w:t>
      </w:r>
      <w:r w:rsidR="004D4C4A" w:rsidRPr="00FD4859">
        <w:rPr>
          <w:rFonts w:asciiTheme="majorHAnsi" w:hAnsiTheme="majorHAnsi"/>
        </w:rPr>
        <w:t xml:space="preserve"> </w:t>
      </w:r>
      <w:r w:rsidR="00D22982" w:rsidRPr="009B28B9">
        <w:rPr>
          <w:rFonts w:asciiTheme="majorHAnsi" w:hAnsiTheme="majorHAnsi"/>
        </w:rPr>
        <w:t>“</w:t>
      </w:r>
      <w:r w:rsidR="00D22982" w:rsidRPr="009B28B9">
        <w:rPr>
          <w:rFonts w:asciiTheme="majorHAnsi" w:hAnsiTheme="majorHAnsi"/>
          <w:b/>
        </w:rPr>
        <w:t>Jail breaking</w:t>
      </w:r>
      <w:r w:rsidR="00D22982" w:rsidRPr="00FD4859">
        <w:rPr>
          <w:rFonts w:asciiTheme="majorHAnsi" w:hAnsiTheme="majorHAnsi"/>
        </w:rPr>
        <w:t>” and hacking of devices is not permitted.</w:t>
      </w:r>
    </w:p>
    <w:p w:rsidR="00D22982" w:rsidRPr="00FD4859" w:rsidRDefault="00D22982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  <w:b/>
        </w:rPr>
        <w:t>Participation:</w:t>
      </w:r>
      <w:r w:rsidRPr="00FD4859">
        <w:rPr>
          <w:rFonts w:asciiTheme="majorHAnsi" w:hAnsiTheme="majorHAnsi"/>
        </w:rPr>
        <w:t xml:space="preserve">  If you do not sign and return this form, a District device will not be issued to the student. </w:t>
      </w:r>
    </w:p>
    <w:p w:rsidR="00EA7698" w:rsidRPr="00FD4859" w:rsidRDefault="00EA7698" w:rsidP="00FD4859">
      <w:pPr>
        <w:jc w:val="both"/>
        <w:rPr>
          <w:rFonts w:asciiTheme="majorHAnsi" w:hAnsiTheme="majorHAnsi"/>
        </w:rPr>
      </w:pPr>
    </w:p>
    <w:p w:rsidR="00EA7698" w:rsidRPr="00FD4859" w:rsidRDefault="00EA7698" w:rsidP="00FD4859">
      <w:pPr>
        <w:jc w:val="both"/>
        <w:rPr>
          <w:rFonts w:asciiTheme="majorHAnsi" w:hAnsiTheme="majorHAnsi"/>
        </w:rPr>
      </w:pPr>
    </w:p>
    <w:p w:rsidR="00EA7698" w:rsidRPr="00FD4859" w:rsidRDefault="00EA7698" w:rsidP="00FD4859">
      <w:pPr>
        <w:jc w:val="both"/>
        <w:rPr>
          <w:rFonts w:asciiTheme="majorHAnsi" w:hAnsiTheme="majorHAnsi"/>
        </w:rPr>
      </w:pPr>
    </w:p>
    <w:p w:rsidR="00EA7698" w:rsidRPr="00FD4859" w:rsidRDefault="00EA7698" w:rsidP="00FD4859">
      <w:pPr>
        <w:jc w:val="both"/>
        <w:rPr>
          <w:rFonts w:asciiTheme="majorHAnsi" w:hAnsiTheme="majorHAnsi"/>
        </w:rPr>
      </w:pPr>
    </w:p>
    <w:p w:rsidR="00EA7698" w:rsidRPr="00FD4859" w:rsidRDefault="00EA7698" w:rsidP="00FD4859">
      <w:pPr>
        <w:jc w:val="both"/>
        <w:rPr>
          <w:rFonts w:asciiTheme="majorHAnsi" w:hAnsiTheme="majorHAnsi"/>
        </w:rPr>
      </w:pPr>
    </w:p>
    <w:p w:rsidR="00EA7698" w:rsidRPr="00FD4859" w:rsidRDefault="00EA7698" w:rsidP="00FD4859">
      <w:pPr>
        <w:jc w:val="both"/>
        <w:rPr>
          <w:rFonts w:asciiTheme="majorHAnsi" w:hAnsiTheme="majorHAnsi"/>
        </w:rPr>
      </w:pPr>
    </w:p>
    <w:p w:rsidR="00EA7698" w:rsidRPr="00FD4859" w:rsidRDefault="00EA7698" w:rsidP="00FD4859">
      <w:pPr>
        <w:jc w:val="both"/>
        <w:rPr>
          <w:rFonts w:asciiTheme="majorHAnsi" w:hAnsiTheme="majorHAnsi"/>
        </w:rPr>
      </w:pPr>
    </w:p>
    <w:p w:rsidR="00EA7698" w:rsidRPr="00FD4859" w:rsidRDefault="00EA7698" w:rsidP="00FD4859">
      <w:pPr>
        <w:jc w:val="both"/>
        <w:rPr>
          <w:rFonts w:asciiTheme="majorHAnsi" w:hAnsiTheme="majorHAnsi"/>
        </w:rPr>
      </w:pPr>
    </w:p>
    <w:p w:rsidR="0019338F" w:rsidRPr="00FD4859" w:rsidRDefault="0019338F" w:rsidP="00FD4859">
      <w:pPr>
        <w:spacing w:line="240" w:lineRule="auto"/>
        <w:jc w:val="both"/>
        <w:rPr>
          <w:rFonts w:asciiTheme="majorHAnsi" w:hAnsiTheme="majorHAnsi"/>
          <w:b/>
        </w:rPr>
      </w:pPr>
    </w:p>
    <w:p w:rsidR="0019338F" w:rsidRPr="00FD4859" w:rsidRDefault="0019338F" w:rsidP="0019338F">
      <w:pPr>
        <w:spacing w:line="240" w:lineRule="auto"/>
        <w:rPr>
          <w:rFonts w:asciiTheme="majorHAnsi" w:hAnsiTheme="majorHAnsi"/>
          <w:b/>
        </w:rPr>
      </w:pPr>
    </w:p>
    <w:p w:rsidR="00FD4859" w:rsidRDefault="00FD4859" w:rsidP="0019338F">
      <w:pPr>
        <w:spacing w:line="240" w:lineRule="auto"/>
        <w:rPr>
          <w:rFonts w:asciiTheme="majorHAnsi" w:hAnsiTheme="majorHAnsi"/>
          <w:b/>
        </w:rPr>
      </w:pPr>
    </w:p>
    <w:p w:rsidR="00EA0AB3" w:rsidRDefault="00EA0AB3" w:rsidP="0019338F">
      <w:pPr>
        <w:spacing w:line="240" w:lineRule="auto"/>
        <w:rPr>
          <w:rFonts w:asciiTheme="majorHAnsi" w:hAnsiTheme="majorHAnsi"/>
          <w:b/>
        </w:rPr>
      </w:pPr>
    </w:p>
    <w:p w:rsidR="00EA7698" w:rsidRPr="00FD4859" w:rsidRDefault="00EA7698" w:rsidP="0019338F">
      <w:pPr>
        <w:spacing w:line="240" w:lineRule="auto"/>
        <w:rPr>
          <w:rFonts w:asciiTheme="majorHAnsi" w:hAnsiTheme="majorHAnsi"/>
          <w:b/>
        </w:rPr>
      </w:pPr>
      <w:r w:rsidRPr="00FD4859">
        <w:rPr>
          <w:rFonts w:asciiTheme="majorHAnsi" w:hAnsiTheme="majorHAnsi"/>
          <w:b/>
        </w:rPr>
        <w:lastRenderedPageBreak/>
        <w:t>Fines for Device Damage, Loss or Theft</w:t>
      </w:r>
    </w:p>
    <w:p w:rsidR="00EA7698" w:rsidRPr="00FD4859" w:rsidRDefault="00EA7698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>If for any reason the device is lost</w:t>
      </w:r>
      <w:r w:rsidR="00E55CCE">
        <w:rPr>
          <w:rFonts w:asciiTheme="majorHAnsi" w:hAnsiTheme="majorHAnsi"/>
        </w:rPr>
        <w:t xml:space="preserve"> or </w:t>
      </w:r>
      <w:r w:rsidRPr="00FD4859">
        <w:rPr>
          <w:rFonts w:asciiTheme="majorHAnsi" w:hAnsiTheme="majorHAnsi"/>
        </w:rPr>
        <w:t>stolen during the time it is issued to the student, whether intentionally or</w:t>
      </w:r>
      <w:r w:rsidR="00E55CCE">
        <w:rPr>
          <w:rFonts w:asciiTheme="majorHAnsi" w:hAnsiTheme="majorHAnsi"/>
        </w:rPr>
        <w:t xml:space="preserve"> due to negligence, the student, parent/</w:t>
      </w:r>
      <w:r w:rsidRPr="00FD4859">
        <w:rPr>
          <w:rFonts w:asciiTheme="majorHAnsi" w:hAnsiTheme="majorHAnsi"/>
        </w:rPr>
        <w:t xml:space="preserve">guardian are responsible for the following fines during the </w:t>
      </w:r>
      <w:r w:rsidRPr="009B28B9">
        <w:rPr>
          <w:rFonts w:asciiTheme="majorHAnsi" w:hAnsiTheme="majorHAnsi"/>
          <w:b/>
        </w:rPr>
        <w:t>20</w:t>
      </w:r>
      <w:r w:rsidR="00E55CCE" w:rsidRPr="009B28B9">
        <w:rPr>
          <w:rFonts w:asciiTheme="majorHAnsi" w:hAnsiTheme="majorHAnsi"/>
          <w:b/>
        </w:rPr>
        <w:t>18-2019</w:t>
      </w:r>
      <w:r w:rsidR="00E55CCE" w:rsidRPr="009B28B9">
        <w:rPr>
          <w:rFonts w:asciiTheme="majorHAnsi" w:hAnsiTheme="majorHAnsi"/>
        </w:rPr>
        <w:t xml:space="preserve"> </w:t>
      </w:r>
      <w:r w:rsidRPr="009B28B9">
        <w:rPr>
          <w:rFonts w:asciiTheme="majorHAnsi" w:hAnsiTheme="majorHAnsi"/>
        </w:rPr>
        <w:t>school year:</w:t>
      </w:r>
    </w:p>
    <w:p w:rsidR="00823ABB" w:rsidRPr="00FD4859" w:rsidRDefault="00823ABB" w:rsidP="0019338F">
      <w:pPr>
        <w:spacing w:line="240" w:lineRule="auto"/>
        <w:rPr>
          <w:rFonts w:asciiTheme="majorHAnsi" w:hAnsiTheme="majorHAnsi"/>
          <w:b/>
        </w:rPr>
      </w:pPr>
      <w:r w:rsidRPr="00FD4859">
        <w:rPr>
          <w:rFonts w:asciiTheme="majorHAnsi" w:hAnsiTheme="majorHAnsi"/>
          <w:b/>
        </w:rPr>
        <w:t xml:space="preserve">Acer R11 </w:t>
      </w:r>
      <w:proofErr w:type="spellStart"/>
      <w:r w:rsidRPr="00FD4859">
        <w:rPr>
          <w:rFonts w:asciiTheme="majorHAnsi" w:hAnsiTheme="majorHAnsi"/>
          <w:b/>
        </w:rPr>
        <w:t>Chromebook</w:t>
      </w:r>
      <w:proofErr w:type="spellEnd"/>
      <w:r w:rsidRPr="00FD4859">
        <w:rPr>
          <w:rFonts w:asciiTheme="majorHAnsi" w:hAnsiTheme="majorHAnsi"/>
          <w:b/>
        </w:rPr>
        <w:t xml:space="preserve"> Device</w:t>
      </w:r>
      <w:r w:rsidR="00E55CCE">
        <w:rPr>
          <w:rFonts w:asciiTheme="majorHAnsi" w:hAnsiTheme="majorHAnsi"/>
          <w:b/>
        </w:rPr>
        <w:t>(s)</w:t>
      </w:r>
    </w:p>
    <w:tbl>
      <w:tblPr>
        <w:tblW w:w="8289" w:type="dxa"/>
        <w:tblInd w:w="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9"/>
        <w:gridCol w:w="5850"/>
      </w:tblGrid>
      <w:tr w:rsidR="004634A9" w:rsidRPr="00FD4859" w:rsidTr="0019338F">
        <w:trPr>
          <w:trHeight w:val="791"/>
        </w:trPr>
        <w:tc>
          <w:tcPr>
            <w:tcW w:w="2439" w:type="dxa"/>
          </w:tcPr>
          <w:p w:rsidR="004634A9" w:rsidRPr="00FD4859" w:rsidRDefault="004634A9" w:rsidP="0019338F">
            <w:pPr>
              <w:spacing w:line="240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Lost/stolen</w:t>
            </w:r>
          </w:p>
        </w:tc>
        <w:tc>
          <w:tcPr>
            <w:tcW w:w="5850" w:type="dxa"/>
          </w:tcPr>
          <w:p w:rsidR="004634A9" w:rsidRPr="00FD4859" w:rsidRDefault="00CF3548" w:rsidP="0019338F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$50 replacement f</w:t>
            </w:r>
            <w:r w:rsidR="004634A9" w:rsidRPr="00FD4859">
              <w:rPr>
                <w:rFonts w:asciiTheme="majorHAnsi" w:hAnsiTheme="majorHAnsi"/>
              </w:rPr>
              <w:t>ee</w:t>
            </w:r>
          </w:p>
        </w:tc>
      </w:tr>
      <w:tr w:rsidR="004634A9" w:rsidRPr="00FD4859" w:rsidTr="0019338F">
        <w:trPr>
          <w:trHeight w:val="791"/>
        </w:trPr>
        <w:tc>
          <w:tcPr>
            <w:tcW w:w="2439" w:type="dxa"/>
          </w:tcPr>
          <w:p w:rsidR="004634A9" w:rsidRPr="00FD4859" w:rsidRDefault="004634A9" w:rsidP="0019338F">
            <w:pPr>
              <w:spacing w:line="240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Damaged</w:t>
            </w:r>
          </w:p>
        </w:tc>
        <w:tc>
          <w:tcPr>
            <w:tcW w:w="5850" w:type="dxa"/>
          </w:tcPr>
          <w:p w:rsidR="00E55CCE" w:rsidRDefault="00CF3548" w:rsidP="0019338F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$20 insurance c</w:t>
            </w:r>
            <w:r w:rsidR="004634A9" w:rsidRPr="00FD4859">
              <w:rPr>
                <w:rFonts w:asciiTheme="majorHAnsi" w:hAnsiTheme="majorHAnsi"/>
              </w:rPr>
              <w:t>overage</w:t>
            </w:r>
            <w:r w:rsidR="00E55CCE">
              <w:rPr>
                <w:rFonts w:asciiTheme="majorHAnsi" w:hAnsiTheme="majorHAnsi"/>
              </w:rPr>
              <w:t xml:space="preserve"> </w:t>
            </w:r>
          </w:p>
          <w:p w:rsidR="004634A9" w:rsidRPr="00FD4859" w:rsidRDefault="00E55CCE" w:rsidP="00E55CCE">
            <w:pPr>
              <w:pStyle w:val="ListParagraph"/>
              <w:spacing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(devices that are damaged/damaged beyond repair are covered through the insurance deductible) </w:t>
            </w:r>
          </w:p>
        </w:tc>
      </w:tr>
      <w:tr w:rsidR="004634A9" w:rsidRPr="00FD4859" w:rsidTr="0019338F">
        <w:trPr>
          <w:trHeight w:val="998"/>
        </w:trPr>
        <w:tc>
          <w:tcPr>
            <w:tcW w:w="2439" w:type="dxa"/>
          </w:tcPr>
          <w:p w:rsidR="004634A9" w:rsidRPr="00FD4859" w:rsidRDefault="004634A9" w:rsidP="0019338F">
            <w:pPr>
              <w:spacing w:line="240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Accessories</w:t>
            </w:r>
          </w:p>
        </w:tc>
        <w:tc>
          <w:tcPr>
            <w:tcW w:w="5850" w:type="dxa"/>
          </w:tcPr>
          <w:p w:rsidR="004634A9" w:rsidRPr="00FD4859" w:rsidRDefault="0019338F" w:rsidP="0019338F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Acer R11 Power Adapter:  $21</w:t>
            </w:r>
          </w:p>
          <w:p w:rsidR="0019338F" w:rsidRPr="00FD4859" w:rsidRDefault="0019338F" w:rsidP="0019338F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 xml:space="preserve">Acer R11 </w:t>
            </w:r>
            <w:proofErr w:type="spellStart"/>
            <w:r w:rsidRPr="00FD4859">
              <w:rPr>
                <w:rFonts w:asciiTheme="majorHAnsi" w:hAnsiTheme="majorHAnsi"/>
              </w:rPr>
              <w:t>Chromebook</w:t>
            </w:r>
            <w:proofErr w:type="spellEnd"/>
            <w:r w:rsidRPr="00FD4859">
              <w:rPr>
                <w:rFonts w:asciiTheme="majorHAnsi" w:hAnsiTheme="majorHAnsi"/>
              </w:rPr>
              <w:t xml:space="preserve"> Bag:  $7.79</w:t>
            </w:r>
          </w:p>
        </w:tc>
      </w:tr>
    </w:tbl>
    <w:p w:rsidR="00823ABB" w:rsidRPr="00FD4859" w:rsidRDefault="0019338F" w:rsidP="0019338F">
      <w:pPr>
        <w:spacing w:line="240" w:lineRule="auto"/>
        <w:rPr>
          <w:rFonts w:asciiTheme="majorHAnsi" w:hAnsiTheme="majorHAnsi"/>
          <w:i/>
        </w:rPr>
      </w:pPr>
      <w:r w:rsidRPr="00FD4859">
        <w:rPr>
          <w:rFonts w:asciiTheme="majorHAnsi" w:hAnsiTheme="majorHAnsi"/>
        </w:rPr>
        <w:t xml:space="preserve">   </w:t>
      </w:r>
      <w:r w:rsidRPr="00FD4859">
        <w:rPr>
          <w:rFonts w:asciiTheme="majorHAnsi" w:hAnsiTheme="majorHAnsi"/>
          <w:i/>
        </w:rPr>
        <w:t>*Full replacement cost for devices includes the device, all accessories, software licenses and setup.</w:t>
      </w:r>
    </w:p>
    <w:p w:rsidR="0019338F" w:rsidRPr="00FD4859" w:rsidRDefault="0019338F" w:rsidP="00FD4859">
      <w:pPr>
        <w:spacing w:line="240" w:lineRule="auto"/>
        <w:jc w:val="both"/>
        <w:rPr>
          <w:rFonts w:asciiTheme="majorHAnsi" w:hAnsiTheme="majorHAnsi"/>
          <w:b/>
        </w:rPr>
      </w:pPr>
      <w:r w:rsidRPr="00FD4859">
        <w:rPr>
          <w:rFonts w:asciiTheme="majorHAnsi" w:hAnsiTheme="majorHAnsi"/>
          <w:b/>
        </w:rPr>
        <w:t>Theft:</w:t>
      </w:r>
    </w:p>
    <w:p w:rsidR="00445443" w:rsidRDefault="0019338F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>If the device is stolen during the time that it is issued to the student, the st</w:t>
      </w:r>
      <w:r w:rsidR="000B5AB2" w:rsidRPr="00FD4859">
        <w:rPr>
          <w:rFonts w:asciiTheme="majorHAnsi" w:hAnsiTheme="majorHAnsi"/>
        </w:rPr>
        <w:t>udent</w:t>
      </w:r>
      <w:r w:rsidR="00445443">
        <w:rPr>
          <w:rFonts w:asciiTheme="majorHAnsi" w:hAnsiTheme="majorHAnsi"/>
        </w:rPr>
        <w:t xml:space="preserve">, </w:t>
      </w:r>
      <w:r w:rsidR="000B5AB2" w:rsidRPr="00FD4859">
        <w:rPr>
          <w:rFonts w:asciiTheme="majorHAnsi" w:hAnsiTheme="majorHAnsi"/>
        </w:rPr>
        <w:t xml:space="preserve">parent/guardian will be </w:t>
      </w:r>
      <w:r w:rsidR="00445443">
        <w:rPr>
          <w:rFonts w:asciiTheme="majorHAnsi" w:hAnsiTheme="majorHAnsi"/>
        </w:rPr>
        <w:t xml:space="preserve">held </w:t>
      </w:r>
      <w:r w:rsidR="000B5AB2" w:rsidRPr="00FD4859">
        <w:rPr>
          <w:rFonts w:asciiTheme="majorHAnsi" w:hAnsiTheme="majorHAnsi"/>
        </w:rPr>
        <w:t xml:space="preserve">responsible </w:t>
      </w:r>
      <w:r w:rsidR="00445443">
        <w:rPr>
          <w:rFonts w:asciiTheme="majorHAnsi" w:hAnsiTheme="majorHAnsi"/>
        </w:rPr>
        <w:t>for:</w:t>
      </w:r>
    </w:p>
    <w:p w:rsidR="00445443" w:rsidRDefault="00445443" w:rsidP="00445443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</w:t>
      </w:r>
      <w:r w:rsidR="000B5AB2" w:rsidRPr="00445443">
        <w:rPr>
          <w:rFonts w:asciiTheme="majorHAnsi" w:hAnsiTheme="majorHAnsi"/>
        </w:rPr>
        <w:t>filing</w:t>
      </w:r>
      <w:r>
        <w:rPr>
          <w:rFonts w:asciiTheme="majorHAnsi" w:hAnsiTheme="majorHAnsi"/>
        </w:rPr>
        <w:t xml:space="preserve"> of a </w:t>
      </w:r>
      <w:r w:rsidR="000B5AB2" w:rsidRPr="00445443">
        <w:rPr>
          <w:rFonts w:asciiTheme="majorHAnsi" w:hAnsiTheme="majorHAnsi"/>
        </w:rPr>
        <w:t>police</w:t>
      </w:r>
      <w:r w:rsidR="004D4C4A" w:rsidRPr="00445443">
        <w:rPr>
          <w:rFonts w:asciiTheme="majorHAnsi" w:hAnsiTheme="majorHAnsi"/>
        </w:rPr>
        <w:t xml:space="preserve"> report</w:t>
      </w:r>
    </w:p>
    <w:p w:rsidR="00445443" w:rsidRDefault="00445443" w:rsidP="00445443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pletion of Insurance </w:t>
      </w:r>
      <w:r w:rsidR="000B5AB2" w:rsidRPr="00445443">
        <w:rPr>
          <w:rFonts w:asciiTheme="majorHAnsi" w:hAnsiTheme="majorHAnsi"/>
        </w:rPr>
        <w:t xml:space="preserve">affidavit </w:t>
      </w:r>
    </w:p>
    <w:p w:rsidR="0019338F" w:rsidRPr="00445443" w:rsidRDefault="00445443" w:rsidP="00445443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$50 device replacement fee</w:t>
      </w:r>
      <w:r w:rsidR="000B5AB2" w:rsidRPr="00445443">
        <w:rPr>
          <w:rFonts w:asciiTheme="majorHAnsi" w:hAnsiTheme="majorHAnsi"/>
        </w:rPr>
        <w:t xml:space="preserve"> </w:t>
      </w:r>
    </w:p>
    <w:p w:rsidR="000B5AB2" w:rsidRPr="00FD4859" w:rsidRDefault="000B5AB2" w:rsidP="00FD4859">
      <w:pPr>
        <w:spacing w:line="240" w:lineRule="auto"/>
        <w:jc w:val="both"/>
        <w:rPr>
          <w:rFonts w:asciiTheme="majorHAnsi" w:hAnsiTheme="majorHAnsi"/>
          <w:b/>
        </w:rPr>
      </w:pPr>
      <w:r w:rsidRPr="00FD4859">
        <w:rPr>
          <w:rFonts w:asciiTheme="majorHAnsi" w:hAnsiTheme="majorHAnsi"/>
          <w:b/>
        </w:rPr>
        <w:t>Failure to Return a Device or Accessories upon Withdrawal from the School:</w:t>
      </w:r>
    </w:p>
    <w:p w:rsidR="000B5AB2" w:rsidRPr="00FD4859" w:rsidRDefault="000B5AB2" w:rsidP="00FD4859">
      <w:pPr>
        <w:spacing w:line="240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>A student who fails to return a device or any accessories without reporting them lost or stolen will be responsible for</w:t>
      </w:r>
      <w:r w:rsidR="00445443">
        <w:rPr>
          <w:rFonts w:asciiTheme="majorHAnsi" w:hAnsiTheme="majorHAnsi"/>
        </w:rPr>
        <w:t xml:space="preserve"> payment of a </w:t>
      </w:r>
      <w:r w:rsidRPr="00FD4859">
        <w:rPr>
          <w:rFonts w:asciiTheme="majorHAnsi" w:hAnsiTheme="majorHAnsi"/>
        </w:rPr>
        <w:t xml:space="preserve">$50 </w:t>
      </w:r>
      <w:r w:rsidR="00445443">
        <w:rPr>
          <w:rFonts w:asciiTheme="majorHAnsi" w:hAnsiTheme="majorHAnsi"/>
        </w:rPr>
        <w:t xml:space="preserve">replacement </w:t>
      </w:r>
      <w:r w:rsidR="004D4C4A" w:rsidRPr="00FD4859">
        <w:rPr>
          <w:rFonts w:asciiTheme="majorHAnsi" w:hAnsiTheme="majorHAnsi"/>
        </w:rPr>
        <w:t xml:space="preserve">deductible for the </w:t>
      </w:r>
      <w:proofErr w:type="spellStart"/>
      <w:r w:rsidR="00445443">
        <w:rPr>
          <w:rFonts w:asciiTheme="majorHAnsi" w:hAnsiTheme="majorHAnsi"/>
        </w:rPr>
        <w:t>Chromebook</w:t>
      </w:r>
      <w:proofErr w:type="spellEnd"/>
      <w:r w:rsidR="00445443">
        <w:rPr>
          <w:rFonts w:asciiTheme="majorHAnsi" w:hAnsiTheme="majorHAnsi"/>
        </w:rPr>
        <w:t xml:space="preserve"> device along with all applicable charges for missing accessories. </w:t>
      </w:r>
    </w:p>
    <w:p w:rsidR="004B7E5F" w:rsidRDefault="004B7E5F" w:rsidP="00FD4859">
      <w:pPr>
        <w:pStyle w:val="ListParagraph"/>
        <w:spacing w:line="240" w:lineRule="auto"/>
        <w:jc w:val="both"/>
        <w:rPr>
          <w:rFonts w:asciiTheme="majorHAnsi" w:hAnsiTheme="majorHAnsi"/>
        </w:rPr>
      </w:pPr>
    </w:p>
    <w:p w:rsidR="00445443" w:rsidRDefault="00445443" w:rsidP="00FD4859">
      <w:pPr>
        <w:pStyle w:val="ListParagraph"/>
        <w:spacing w:line="240" w:lineRule="auto"/>
        <w:jc w:val="both"/>
        <w:rPr>
          <w:rFonts w:asciiTheme="majorHAnsi" w:hAnsiTheme="majorHAnsi"/>
        </w:rPr>
      </w:pPr>
    </w:p>
    <w:p w:rsidR="00445443" w:rsidRDefault="00445443" w:rsidP="00FD4859">
      <w:pPr>
        <w:pStyle w:val="ListParagraph"/>
        <w:spacing w:line="240" w:lineRule="auto"/>
        <w:jc w:val="both"/>
        <w:rPr>
          <w:rFonts w:asciiTheme="majorHAnsi" w:hAnsiTheme="majorHAnsi"/>
        </w:rPr>
      </w:pPr>
    </w:p>
    <w:p w:rsidR="00445443" w:rsidRDefault="00445443" w:rsidP="00FD4859">
      <w:pPr>
        <w:pStyle w:val="ListParagraph"/>
        <w:spacing w:line="240" w:lineRule="auto"/>
        <w:jc w:val="both"/>
        <w:rPr>
          <w:rFonts w:asciiTheme="majorHAnsi" w:hAnsiTheme="majorHAnsi"/>
        </w:rPr>
      </w:pPr>
    </w:p>
    <w:p w:rsidR="00445443" w:rsidRDefault="00445443" w:rsidP="00FD4859">
      <w:pPr>
        <w:pStyle w:val="ListParagraph"/>
        <w:spacing w:line="240" w:lineRule="auto"/>
        <w:jc w:val="both"/>
        <w:rPr>
          <w:rFonts w:asciiTheme="majorHAnsi" w:hAnsiTheme="majorHAnsi"/>
        </w:rPr>
      </w:pPr>
    </w:p>
    <w:p w:rsidR="00445443" w:rsidRPr="00FD4859" w:rsidRDefault="00445443" w:rsidP="00FD4859">
      <w:pPr>
        <w:pStyle w:val="ListParagraph"/>
        <w:spacing w:line="240" w:lineRule="auto"/>
        <w:jc w:val="both"/>
        <w:rPr>
          <w:rFonts w:asciiTheme="majorHAnsi" w:hAnsiTheme="majorHAnsi"/>
        </w:rPr>
      </w:pPr>
    </w:p>
    <w:p w:rsidR="004B7E5F" w:rsidRPr="00FD4859" w:rsidRDefault="004B7E5F" w:rsidP="00FD4859">
      <w:pPr>
        <w:pStyle w:val="ListParagraph"/>
        <w:spacing w:line="240" w:lineRule="auto"/>
        <w:jc w:val="both"/>
        <w:rPr>
          <w:rFonts w:asciiTheme="majorHAnsi" w:hAnsiTheme="majorHAnsi"/>
        </w:rPr>
      </w:pPr>
    </w:p>
    <w:p w:rsidR="004B7E5F" w:rsidRPr="00FD4859" w:rsidRDefault="004B7E5F" w:rsidP="00FD4859">
      <w:pPr>
        <w:pStyle w:val="ListParagraph"/>
        <w:spacing w:line="240" w:lineRule="auto"/>
        <w:jc w:val="both"/>
        <w:rPr>
          <w:rFonts w:asciiTheme="majorHAnsi" w:hAnsiTheme="majorHAnsi"/>
        </w:rPr>
      </w:pPr>
    </w:p>
    <w:p w:rsidR="004B7E5F" w:rsidRPr="00FD4859" w:rsidRDefault="004B7E5F" w:rsidP="0055527E">
      <w:pPr>
        <w:spacing w:line="276" w:lineRule="auto"/>
        <w:rPr>
          <w:rFonts w:asciiTheme="majorHAnsi" w:hAnsiTheme="majorHAnsi"/>
          <w:b/>
          <w:u w:val="single"/>
        </w:rPr>
      </w:pPr>
      <w:r w:rsidRPr="00FD4859">
        <w:rPr>
          <w:rFonts w:asciiTheme="majorHAnsi" w:hAnsiTheme="majorHAnsi"/>
          <w:b/>
          <w:u w:val="single"/>
        </w:rPr>
        <w:lastRenderedPageBreak/>
        <w:t>PARENT PERMISSION AND RELEASE PAGE</w:t>
      </w:r>
    </w:p>
    <w:p w:rsidR="004B7E5F" w:rsidRDefault="004B7E5F" w:rsidP="00FD4859">
      <w:pPr>
        <w:spacing w:line="276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 xml:space="preserve">By signing below, you indicate that you have read and understand the guidelines in this document, and accept the issuance of a device to your student.  You understand that your student is responsible for damage, loss or theft of the device </w:t>
      </w:r>
      <w:r w:rsidR="00445443">
        <w:rPr>
          <w:rFonts w:asciiTheme="majorHAnsi" w:hAnsiTheme="majorHAnsi"/>
        </w:rPr>
        <w:t xml:space="preserve">and accessories </w:t>
      </w:r>
      <w:r w:rsidRPr="00FD4859">
        <w:rPr>
          <w:rFonts w:asciiTheme="majorHAnsi" w:hAnsiTheme="majorHAnsi"/>
        </w:rPr>
        <w:t>while in his/her care and agree to the fines outlined in this document</w:t>
      </w:r>
    </w:p>
    <w:p w:rsidR="004B7E5F" w:rsidRPr="00FD4859" w:rsidRDefault="004B7E5F" w:rsidP="0055527E">
      <w:pPr>
        <w:spacing w:line="276" w:lineRule="auto"/>
        <w:rPr>
          <w:rFonts w:asciiTheme="majorHAnsi" w:hAnsiTheme="majorHAnsi"/>
          <w:b/>
        </w:rPr>
      </w:pPr>
      <w:r w:rsidRPr="00FD4859">
        <w:rPr>
          <w:rFonts w:asciiTheme="majorHAnsi" w:hAnsiTheme="majorHAnsi"/>
          <w:b/>
        </w:rPr>
        <w:t xml:space="preserve">Acer R11 </w:t>
      </w:r>
      <w:proofErr w:type="spellStart"/>
      <w:r w:rsidRPr="00FD4859">
        <w:rPr>
          <w:rFonts w:asciiTheme="majorHAnsi" w:hAnsiTheme="majorHAnsi"/>
          <w:b/>
        </w:rPr>
        <w:t>Chromebook</w:t>
      </w:r>
      <w:proofErr w:type="spellEnd"/>
      <w:r w:rsidRPr="00FD4859">
        <w:rPr>
          <w:rFonts w:asciiTheme="majorHAnsi" w:hAnsiTheme="majorHAnsi"/>
          <w:b/>
        </w:rPr>
        <w:t xml:space="preserve"> Devices </w:t>
      </w:r>
    </w:p>
    <w:tbl>
      <w:tblPr>
        <w:tblW w:w="8289" w:type="dxa"/>
        <w:tblInd w:w="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9"/>
        <w:gridCol w:w="5850"/>
      </w:tblGrid>
      <w:tr w:rsidR="004B7E5F" w:rsidRPr="00FD4859" w:rsidTr="007D73E6">
        <w:trPr>
          <w:trHeight w:val="791"/>
        </w:trPr>
        <w:tc>
          <w:tcPr>
            <w:tcW w:w="2439" w:type="dxa"/>
          </w:tcPr>
          <w:p w:rsidR="004B7E5F" w:rsidRPr="00FD4859" w:rsidRDefault="004B7E5F" w:rsidP="0055527E">
            <w:pPr>
              <w:spacing w:line="276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Lost/stolen</w:t>
            </w:r>
          </w:p>
        </w:tc>
        <w:tc>
          <w:tcPr>
            <w:tcW w:w="5850" w:type="dxa"/>
          </w:tcPr>
          <w:p w:rsidR="004B7E5F" w:rsidRPr="00FD4859" w:rsidRDefault="004B7E5F" w:rsidP="0055527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$50 replacement fee</w:t>
            </w:r>
          </w:p>
        </w:tc>
      </w:tr>
      <w:tr w:rsidR="004B7E5F" w:rsidRPr="00FD4859" w:rsidTr="007D73E6">
        <w:trPr>
          <w:trHeight w:val="791"/>
        </w:trPr>
        <w:tc>
          <w:tcPr>
            <w:tcW w:w="2439" w:type="dxa"/>
          </w:tcPr>
          <w:p w:rsidR="004B7E5F" w:rsidRPr="00FD4859" w:rsidRDefault="004B7E5F" w:rsidP="0055527E">
            <w:pPr>
              <w:spacing w:line="276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Damaged</w:t>
            </w:r>
          </w:p>
        </w:tc>
        <w:tc>
          <w:tcPr>
            <w:tcW w:w="5850" w:type="dxa"/>
          </w:tcPr>
          <w:p w:rsidR="004B7E5F" w:rsidRPr="00FD4859" w:rsidRDefault="004B7E5F" w:rsidP="0055527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$20 insurance coverage</w:t>
            </w:r>
          </w:p>
        </w:tc>
      </w:tr>
      <w:tr w:rsidR="004B7E5F" w:rsidRPr="00FD4859" w:rsidTr="007D73E6">
        <w:trPr>
          <w:trHeight w:val="998"/>
        </w:trPr>
        <w:tc>
          <w:tcPr>
            <w:tcW w:w="2439" w:type="dxa"/>
          </w:tcPr>
          <w:p w:rsidR="004B7E5F" w:rsidRPr="00FD4859" w:rsidRDefault="004B7E5F" w:rsidP="0055527E">
            <w:pPr>
              <w:spacing w:line="276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Accessories</w:t>
            </w:r>
          </w:p>
        </w:tc>
        <w:tc>
          <w:tcPr>
            <w:tcW w:w="5850" w:type="dxa"/>
          </w:tcPr>
          <w:p w:rsidR="004B7E5F" w:rsidRPr="00FD4859" w:rsidRDefault="004B7E5F" w:rsidP="0055527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>Acer R11 Power Adapter:  $21</w:t>
            </w:r>
          </w:p>
          <w:p w:rsidR="004B7E5F" w:rsidRPr="00FD4859" w:rsidRDefault="004B7E5F" w:rsidP="0055527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HAnsi" w:hAnsiTheme="majorHAnsi"/>
              </w:rPr>
            </w:pPr>
            <w:r w:rsidRPr="00FD4859">
              <w:rPr>
                <w:rFonts w:asciiTheme="majorHAnsi" w:hAnsiTheme="majorHAnsi"/>
              </w:rPr>
              <w:t xml:space="preserve">Acer R11 </w:t>
            </w:r>
            <w:proofErr w:type="spellStart"/>
            <w:r w:rsidRPr="00FD4859">
              <w:rPr>
                <w:rFonts w:asciiTheme="majorHAnsi" w:hAnsiTheme="majorHAnsi"/>
              </w:rPr>
              <w:t>Chromebook</w:t>
            </w:r>
            <w:proofErr w:type="spellEnd"/>
            <w:r w:rsidRPr="00FD4859">
              <w:rPr>
                <w:rFonts w:asciiTheme="majorHAnsi" w:hAnsiTheme="majorHAnsi"/>
              </w:rPr>
              <w:t xml:space="preserve"> Bag:  $7.79</w:t>
            </w:r>
          </w:p>
        </w:tc>
      </w:tr>
    </w:tbl>
    <w:p w:rsidR="004B7E5F" w:rsidRPr="00FD4859" w:rsidRDefault="004B7E5F" w:rsidP="0055527E">
      <w:pPr>
        <w:spacing w:line="276" w:lineRule="auto"/>
        <w:rPr>
          <w:rFonts w:asciiTheme="majorHAnsi" w:hAnsiTheme="majorHAnsi"/>
          <w:color w:val="0070C0"/>
        </w:rPr>
      </w:pPr>
    </w:p>
    <w:p w:rsidR="0055527E" w:rsidRDefault="004B7E5F" w:rsidP="00FD4859">
      <w:pPr>
        <w:spacing w:line="276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 xml:space="preserve">You understand and agree that, while off school grounds, you are solely </w:t>
      </w:r>
      <w:r w:rsidR="00CC0020" w:rsidRPr="00FD4859">
        <w:rPr>
          <w:rFonts w:asciiTheme="majorHAnsi" w:hAnsiTheme="majorHAnsi"/>
          <w:color w:val="000000" w:themeColor="text1"/>
        </w:rPr>
        <w:t xml:space="preserve">responsible for monitoring the student’s use of the device and the content that is accessible through any wireless network.  You </w:t>
      </w:r>
      <w:r w:rsidR="000670DF" w:rsidRPr="00FD4859">
        <w:rPr>
          <w:rFonts w:asciiTheme="majorHAnsi" w:hAnsiTheme="majorHAnsi"/>
          <w:color w:val="000000" w:themeColor="text1"/>
        </w:rPr>
        <w:t>understand</w:t>
      </w:r>
      <w:r w:rsidR="00CC0020" w:rsidRPr="00FD4859">
        <w:rPr>
          <w:rFonts w:asciiTheme="majorHAnsi" w:hAnsiTheme="majorHAnsi"/>
          <w:color w:val="000000" w:themeColor="text1"/>
        </w:rPr>
        <w:t xml:space="preserve"> that students will be subject to disciplinary action if they use the device for inappropriate or prohibited </w:t>
      </w:r>
      <w:r w:rsidR="007A1AA0" w:rsidRPr="00FD4859">
        <w:rPr>
          <w:rFonts w:asciiTheme="majorHAnsi" w:hAnsiTheme="majorHAnsi"/>
          <w:color w:val="000000" w:themeColor="text1"/>
        </w:rPr>
        <w:t>activities</w:t>
      </w:r>
      <w:r w:rsidR="00CC0020" w:rsidRPr="00FD4859">
        <w:rPr>
          <w:rFonts w:asciiTheme="majorHAnsi" w:hAnsiTheme="majorHAnsi"/>
          <w:color w:val="000000" w:themeColor="text1"/>
        </w:rPr>
        <w:t xml:space="preserve">, whether on or off school grounds. </w:t>
      </w:r>
    </w:p>
    <w:p w:rsidR="00EA4B6D" w:rsidRPr="00EA4B6D" w:rsidRDefault="0055527E" w:rsidP="00EA4B6D">
      <w:pPr>
        <w:jc w:val="both"/>
        <w:rPr>
          <w:rFonts w:asciiTheme="majorHAnsi" w:hAnsiTheme="majorHAnsi" w:cs="Arial"/>
          <w:bCs/>
        </w:rPr>
      </w:pPr>
      <w:r w:rsidRPr="00EA4B6D">
        <w:rPr>
          <w:rFonts w:asciiTheme="majorHAnsi" w:hAnsiTheme="majorHAnsi"/>
          <w:color w:val="000000" w:themeColor="text1"/>
        </w:rPr>
        <w:t xml:space="preserve">You and your student agree that the District is not responsible for </w:t>
      </w:r>
      <w:r w:rsidR="00445443" w:rsidRPr="00EA4B6D">
        <w:rPr>
          <w:rFonts w:asciiTheme="majorHAnsi" w:hAnsiTheme="majorHAnsi"/>
          <w:color w:val="000000" w:themeColor="text1"/>
        </w:rPr>
        <w:t xml:space="preserve">intentional or </w:t>
      </w:r>
      <w:proofErr w:type="spellStart"/>
      <w:r w:rsidR="00445443" w:rsidRPr="00EA4B6D">
        <w:rPr>
          <w:rFonts w:asciiTheme="majorHAnsi" w:hAnsiTheme="majorHAnsi"/>
          <w:color w:val="000000" w:themeColor="text1"/>
        </w:rPr>
        <w:t>nonintentional</w:t>
      </w:r>
      <w:proofErr w:type="spellEnd"/>
      <w:r w:rsidR="00445443" w:rsidRPr="00EA4B6D">
        <w:rPr>
          <w:rFonts w:asciiTheme="majorHAnsi" w:hAnsiTheme="majorHAnsi"/>
          <w:color w:val="000000" w:themeColor="text1"/>
        </w:rPr>
        <w:t xml:space="preserve"> damage due to misuse, abuse, tampering, hacking</w:t>
      </w:r>
      <w:r w:rsidR="00EA4B6D" w:rsidRPr="00EA4B6D">
        <w:rPr>
          <w:rFonts w:asciiTheme="majorHAnsi" w:hAnsiTheme="majorHAnsi"/>
          <w:color w:val="000000" w:themeColor="text1"/>
        </w:rPr>
        <w:t xml:space="preserve"> or </w:t>
      </w:r>
      <w:r w:rsidR="00445443" w:rsidRPr="00EA4B6D">
        <w:rPr>
          <w:rFonts w:asciiTheme="majorHAnsi" w:hAnsiTheme="majorHAnsi"/>
          <w:color w:val="000000" w:themeColor="text1"/>
        </w:rPr>
        <w:t>defacing</w:t>
      </w:r>
      <w:r w:rsidR="00EA4B6D" w:rsidRPr="00EA4B6D">
        <w:rPr>
          <w:rFonts w:asciiTheme="majorHAnsi" w:hAnsiTheme="majorHAnsi"/>
          <w:color w:val="000000" w:themeColor="text1"/>
        </w:rPr>
        <w:t xml:space="preserve"> of equipment.  </w:t>
      </w:r>
      <w:r w:rsidR="00445443" w:rsidRPr="00EA4B6D">
        <w:rPr>
          <w:rFonts w:asciiTheme="majorHAnsi" w:hAnsiTheme="majorHAnsi"/>
          <w:color w:val="000000" w:themeColor="text1"/>
        </w:rPr>
        <w:t xml:space="preserve"> </w:t>
      </w:r>
      <w:r w:rsidR="00EA4B6D" w:rsidRPr="00EA4B6D">
        <w:rPr>
          <w:rFonts w:asciiTheme="majorHAnsi" w:hAnsiTheme="majorHAnsi" w:cs="Arial"/>
          <w:bCs/>
        </w:rPr>
        <w:t>Any student user not complying with the District’s In</w:t>
      </w:r>
      <w:r w:rsidR="00EA4B6D">
        <w:rPr>
          <w:rFonts w:asciiTheme="majorHAnsi" w:hAnsiTheme="majorHAnsi" w:cs="Arial"/>
          <w:bCs/>
        </w:rPr>
        <w:t xml:space="preserve">ternet Acceptable Use Agreement, </w:t>
      </w:r>
      <w:r w:rsidR="00EA4B6D" w:rsidRPr="00EA4B6D">
        <w:rPr>
          <w:rFonts w:asciiTheme="majorHAnsi" w:hAnsiTheme="majorHAnsi" w:cs="Arial"/>
          <w:bCs/>
        </w:rPr>
        <w:t>shall</w:t>
      </w:r>
      <w:r w:rsidR="00EA4B6D">
        <w:rPr>
          <w:rFonts w:asciiTheme="majorHAnsi" w:hAnsiTheme="majorHAnsi" w:cs="Arial"/>
          <w:bCs/>
        </w:rPr>
        <w:t xml:space="preserve"> be subject to disciplinary measures imposed by school administration.  </w:t>
      </w:r>
      <w:r w:rsidR="00EA4B6D" w:rsidRPr="00EA4B6D">
        <w:rPr>
          <w:rFonts w:asciiTheme="majorHAnsi" w:hAnsiTheme="majorHAnsi" w:cs="Arial"/>
          <w:bCs/>
        </w:rPr>
        <w:t>Student infractions m</w:t>
      </w:r>
      <w:r w:rsidR="00EA4B6D">
        <w:rPr>
          <w:rFonts w:asciiTheme="majorHAnsi" w:hAnsiTheme="majorHAnsi" w:cs="Arial"/>
          <w:bCs/>
        </w:rPr>
        <w:t>a</w:t>
      </w:r>
      <w:r w:rsidR="00EA4B6D" w:rsidRPr="00EA4B6D">
        <w:rPr>
          <w:rFonts w:asciiTheme="majorHAnsi" w:hAnsiTheme="majorHAnsi" w:cs="Arial"/>
          <w:bCs/>
        </w:rPr>
        <w:t xml:space="preserve">y </w:t>
      </w:r>
      <w:r w:rsidR="00EA4B6D">
        <w:rPr>
          <w:rFonts w:asciiTheme="majorHAnsi" w:hAnsiTheme="majorHAnsi" w:cs="Arial"/>
          <w:bCs/>
        </w:rPr>
        <w:t xml:space="preserve">also </w:t>
      </w:r>
      <w:r w:rsidR="00EA4B6D" w:rsidRPr="00EA4B6D">
        <w:rPr>
          <w:rFonts w:asciiTheme="majorHAnsi" w:hAnsiTheme="majorHAnsi" w:cs="Arial"/>
          <w:bCs/>
        </w:rPr>
        <w:t>result in appropriate disciplinary action in addition to suspension or termination of access privileges.</w:t>
      </w:r>
    </w:p>
    <w:p w:rsidR="0055527E" w:rsidRPr="00FD4859" w:rsidRDefault="0055527E" w:rsidP="00FD4859">
      <w:pPr>
        <w:spacing w:line="276" w:lineRule="auto"/>
        <w:jc w:val="both"/>
        <w:rPr>
          <w:rFonts w:asciiTheme="majorHAnsi" w:hAnsiTheme="majorHAnsi"/>
          <w:color w:val="000000" w:themeColor="text1"/>
        </w:rPr>
      </w:pPr>
    </w:p>
    <w:p w:rsidR="0055527E" w:rsidRPr="00FD4859" w:rsidRDefault="0055527E" w:rsidP="00FD4859">
      <w:pPr>
        <w:spacing w:line="240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>Parent/Guardian Name</w:t>
      </w:r>
    </w:p>
    <w:p w:rsidR="0055527E" w:rsidRPr="00FD4859" w:rsidRDefault="0055527E" w:rsidP="00FD4859">
      <w:pPr>
        <w:spacing w:line="240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>(Please Print): ___________________________________________________________</w:t>
      </w:r>
    </w:p>
    <w:p w:rsidR="0055527E" w:rsidRPr="00FD4859" w:rsidRDefault="0055527E" w:rsidP="00FD4859">
      <w:pPr>
        <w:spacing w:line="240" w:lineRule="auto"/>
        <w:jc w:val="both"/>
        <w:rPr>
          <w:rFonts w:asciiTheme="majorHAnsi" w:hAnsiTheme="majorHAnsi"/>
          <w:color w:val="000000" w:themeColor="text1"/>
        </w:rPr>
      </w:pPr>
    </w:p>
    <w:p w:rsidR="0055527E" w:rsidRPr="00FD4859" w:rsidRDefault="0055527E" w:rsidP="00FD4859">
      <w:pPr>
        <w:spacing w:line="240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>Parent/Guardian Signature: _______________________________________________ Date:  _________</w:t>
      </w:r>
    </w:p>
    <w:p w:rsidR="00E4001E" w:rsidRPr="00FD4859" w:rsidRDefault="00E4001E" w:rsidP="00FD4859">
      <w:pPr>
        <w:spacing w:line="240" w:lineRule="auto"/>
        <w:jc w:val="both"/>
        <w:rPr>
          <w:rFonts w:asciiTheme="majorHAnsi" w:hAnsiTheme="majorHAnsi"/>
          <w:color w:val="000000" w:themeColor="text1"/>
        </w:rPr>
      </w:pPr>
    </w:p>
    <w:p w:rsidR="00E4001E" w:rsidRPr="00FD4859" w:rsidRDefault="00E4001E" w:rsidP="00FD4859">
      <w:pPr>
        <w:spacing w:line="240" w:lineRule="auto"/>
        <w:jc w:val="both"/>
        <w:rPr>
          <w:rFonts w:asciiTheme="majorHAnsi" w:hAnsiTheme="majorHAnsi"/>
          <w:color w:val="000000" w:themeColor="text1"/>
        </w:rPr>
      </w:pPr>
    </w:p>
    <w:p w:rsidR="00CC0020" w:rsidRPr="00FD4859" w:rsidRDefault="00E4001E" w:rsidP="00157F65">
      <w:pPr>
        <w:spacing w:after="0" w:line="240" w:lineRule="auto"/>
        <w:rPr>
          <w:rFonts w:asciiTheme="majorHAnsi" w:hAnsiTheme="majorHAnsi"/>
          <w:b/>
          <w:color w:val="000000" w:themeColor="text1"/>
          <w:u w:val="single"/>
        </w:rPr>
      </w:pPr>
      <w:r w:rsidRPr="00FD4859">
        <w:rPr>
          <w:rFonts w:asciiTheme="majorHAnsi" w:hAnsiTheme="majorHAnsi"/>
          <w:b/>
          <w:color w:val="000000" w:themeColor="text1"/>
          <w:u w:val="single"/>
        </w:rPr>
        <w:t xml:space="preserve">STUDENT PLEDGE SIGNATURE PAGE </w:t>
      </w:r>
    </w:p>
    <w:p w:rsidR="00157F65" w:rsidRPr="00FD4859" w:rsidRDefault="00157F65" w:rsidP="00157F65">
      <w:pPr>
        <w:spacing w:after="0" w:line="240" w:lineRule="auto"/>
        <w:rPr>
          <w:rFonts w:asciiTheme="majorHAnsi" w:hAnsiTheme="majorHAnsi"/>
          <w:b/>
          <w:color w:val="000000" w:themeColor="text1"/>
          <w:u w:val="single"/>
        </w:rPr>
      </w:pPr>
    </w:p>
    <w:p w:rsidR="00E4001E" w:rsidRPr="00FD4859" w:rsidRDefault="00E4001E" w:rsidP="00FD4859">
      <w:pPr>
        <w:spacing w:after="0" w:line="240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 xml:space="preserve">1.    I will take good care of my school issued device. </w:t>
      </w:r>
    </w:p>
    <w:p w:rsidR="00E4001E" w:rsidRPr="00FD4859" w:rsidRDefault="00E4001E" w:rsidP="00FD485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>Cords and cables must be inserted carefully into the device to prevent damage.</w:t>
      </w:r>
    </w:p>
    <w:p w:rsidR="00EA313E" w:rsidRPr="00FD4859" w:rsidRDefault="00E4001E" w:rsidP="00FD485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 xml:space="preserve">Devices must be never left in an unlocked locker, unlocked </w:t>
      </w:r>
      <w:r w:rsidR="00B85614" w:rsidRPr="00FD4859">
        <w:rPr>
          <w:rFonts w:asciiTheme="majorHAnsi" w:hAnsiTheme="majorHAnsi"/>
          <w:color w:val="000000" w:themeColor="text1"/>
        </w:rPr>
        <w:t>car</w:t>
      </w:r>
      <w:r w:rsidRPr="00FD4859">
        <w:rPr>
          <w:rFonts w:asciiTheme="majorHAnsi" w:hAnsiTheme="majorHAnsi"/>
          <w:color w:val="000000" w:themeColor="text1"/>
        </w:rPr>
        <w:t xml:space="preserve"> or any </w:t>
      </w:r>
      <w:r w:rsidR="00EA313E" w:rsidRPr="00FD4859">
        <w:rPr>
          <w:rFonts w:asciiTheme="majorHAnsi" w:hAnsiTheme="majorHAnsi"/>
          <w:color w:val="000000" w:themeColor="text1"/>
        </w:rPr>
        <w:t xml:space="preserve">unsupervised area. </w:t>
      </w:r>
    </w:p>
    <w:p w:rsidR="00EA313E" w:rsidRPr="00FD4859" w:rsidRDefault="00EA313E" w:rsidP="00FD485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 xml:space="preserve">Report any software/hardware issues </w:t>
      </w:r>
      <w:r w:rsidR="00EA0AB3">
        <w:rPr>
          <w:rFonts w:asciiTheme="majorHAnsi" w:hAnsiTheme="majorHAnsi"/>
          <w:color w:val="000000" w:themeColor="text1"/>
        </w:rPr>
        <w:t>via Incident IQ – the Student Helpdesk Portal</w:t>
      </w:r>
      <w:r w:rsidRPr="00FD4859">
        <w:rPr>
          <w:rFonts w:asciiTheme="majorHAnsi" w:hAnsiTheme="majorHAnsi"/>
          <w:color w:val="000000" w:themeColor="text1"/>
        </w:rPr>
        <w:t>.</w:t>
      </w:r>
    </w:p>
    <w:p w:rsidR="00547A47" w:rsidRPr="00FD4859" w:rsidRDefault="00EA313E" w:rsidP="00FD485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>Keep the device in a well-</w:t>
      </w:r>
      <w:r w:rsidR="00547A47" w:rsidRPr="00FD4859">
        <w:rPr>
          <w:rFonts w:asciiTheme="majorHAnsi" w:hAnsiTheme="majorHAnsi"/>
          <w:color w:val="000000" w:themeColor="text1"/>
        </w:rPr>
        <w:t>protected</w:t>
      </w:r>
      <w:r w:rsidRPr="00FD4859">
        <w:rPr>
          <w:rFonts w:asciiTheme="majorHAnsi" w:hAnsiTheme="majorHAnsi"/>
          <w:color w:val="000000" w:themeColor="text1"/>
        </w:rPr>
        <w:t>, temperature controlled environment when not in use.</w:t>
      </w:r>
    </w:p>
    <w:p w:rsidR="00EA313E" w:rsidRPr="00FD4859" w:rsidRDefault="00EA313E" w:rsidP="00FD4859">
      <w:pPr>
        <w:spacing w:after="0" w:line="276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>2.    I will never loan out my school-issued device to other individuals.</w:t>
      </w:r>
    </w:p>
    <w:p w:rsidR="00E4001E" w:rsidRPr="00FD4859" w:rsidRDefault="00EA313E" w:rsidP="00FD4859">
      <w:pPr>
        <w:spacing w:after="0" w:line="276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 xml:space="preserve">3.  </w:t>
      </w:r>
      <w:r w:rsidR="00E4001E" w:rsidRPr="00FD4859">
        <w:rPr>
          <w:rFonts w:asciiTheme="majorHAnsi" w:hAnsiTheme="majorHAnsi"/>
          <w:color w:val="000000" w:themeColor="text1"/>
        </w:rPr>
        <w:t xml:space="preserve"> </w:t>
      </w:r>
      <w:r w:rsidRPr="00FD4859">
        <w:rPr>
          <w:rFonts w:asciiTheme="majorHAnsi" w:hAnsiTheme="majorHAnsi"/>
          <w:color w:val="000000" w:themeColor="text1"/>
        </w:rPr>
        <w:t xml:space="preserve"> I will keep food and beverages away from my device since they may cause damage to the device. </w:t>
      </w:r>
    </w:p>
    <w:p w:rsidR="00547A47" w:rsidRPr="00FD4859" w:rsidRDefault="00EA313E" w:rsidP="00FD4859">
      <w:pPr>
        <w:spacing w:after="0" w:line="276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 xml:space="preserve">4.    I will not disassemble, jail break or hack </w:t>
      </w:r>
      <w:r w:rsidR="00547A47" w:rsidRPr="00FD4859">
        <w:rPr>
          <w:rFonts w:asciiTheme="majorHAnsi" w:hAnsiTheme="majorHAnsi"/>
          <w:color w:val="000000" w:themeColor="text1"/>
        </w:rPr>
        <w:t>into</w:t>
      </w:r>
      <w:r w:rsidRPr="00FD4859">
        <w:rPr>
          <w:rFonts w:asciiTheme="majorHAnsi" w:hAnsiTheme="majorHAnsi"/>
          <w:color w:val="000000" w:themeColor="text1"/>
        </w:rPr>
        <w:t xml:space="preserve"> any part of my or any school-issued </w:t>
      </w:r>
      <w:r w:rsidR="00547A47" w:rsidRPr="00FD4859">
        <w:rPr>
          <w:rFonts w:asciiTheme="majorHAnsi" w:hAnsiTheme="majorHAnsi"/>
          <w:color w:val="000000" w:themeColor="text1"/>
        </w:rPr>
        <w:t xml:space="preserve">device or attempt   </w:t>
      </w:r>
    </w:p>
    <w:p w:rsidR="00547A47" w:rsidRPr="00FD4859" w:rsidRDefault="00547A47" w:rsidP="00FD4859">
      <w:pPr>
        <w:spacing w:after="0" w:line="276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 xml:space="preserve">       </w:t>
      </w:r>
      <w:proofErr w:type="gramStart"/>
      <w:r w:rsidRPr="00FD4859">
        <w:rPr>
          <w:rFonts w:asciiTheme="majorHAnsi" w:hAnsiTheme="majorHAnsi"/>
          <w:color w:val="000000" w:themeColor="text1"/>
        </w:rPr>
        <w:t>any</w:t>
      </w:r>
      <w:proofErr w:type="gramEnd"/>
      <w:r w:rsidRPr="00FD4859">
        <w:rPr>
          <w:rFonts w:asciiTheme="majorHAnsi" w:hAnsiTheme="majorHAnsi"/>
          <w:color w:val="000000" w:themeColor="text1"/>
        </w:rPr>
        <w:t xml:space="preserve"> repairs.</w:t>
      </w:r>
    </w:p>
    <w:p w:rsidR="00547A47" w:rsidRPr="00FD4859" w:rsidRDefault="00547A47" w:rsidP="00FD4859">
      <w:pPr>
        <w:spacing w:after="0" w:line="276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 xml:space="preserve">5.    I will protect my school-issued device by only carrying it while in the case provided. </w:t>
      </w:r>
    </w:p>
    <w:p w:rsidR="00402BC6" w:rsidRPr="00FD4859" w:rsidRDefault="00547A47" w:rsidP="00FD4859">
      <w:pPr>
        <w:pStyle w:val="BodyText"/>
        <w:spacing w:after="0" w:line="276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>6.    I will use my school</w:t>
      </w:r>
      <w:r w:rsidR="00402BC6" w:rsidRPr="00FD4859">
        <w:rPr>
          <w:rFonts w:asciiTheme="majorHAnsi" w:hAnsiTheme="majorHAnsi"/>
        </w:rPr>
        <w:t xml:space="preserve">-issued device in ways that are appropriate and meet the school’s expectations-  </w:t>
      </w:r>
    </w:p>
    <w:p w:rsidR="00402BC6" w:rsidRPr="00FD4859" w:rsidRDefault="00402BC6" w:rsidP="00FD4859">
      <w:pPr>
        <w:pStyle w:val="BodyText"/>
        <w:spacing w:after="0" w:line="276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 xml:space="preserve">       </w:t>
      </w:r>
      <w:proofErr w:type="gramStart"/>
      <w:r w:rsidRPr="00FD4859">
        <w:rPr>
          <w:rFonts w:asciiTheme="majorHAnsi" w:hAnsiTheme="majorHAnsi"/>
        </w:rPr>
        <w:t>whether</w:t>
      </w:r>
      <w:proofErr w:type="gramEnd"/>
      <w:r w:rsidRPr="00FD4859">
        <w:rPr>
          <w:rFonts w:asciiTheme="majorHAnsi" w:hAnsiTheme="majorHAnsi"/>
        </w:rPr>
        <w:t xml:space="preserve"> at school, at home, or anywhere else. If I use my device in a way that is inappropriate, I may </w:t>
      </w:r>
    </w:p>
    <w:p w:rsidR="00402BC6" w:rsidRPr="00FD4859" w:rsidRDefault="00402BC6" w:rsidP="00FD4859">
      <w:pPr>
        <w:pStyle w:val="BodyText"/>
        <w:spacing w:after="0" w:line="276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 xml:space="preserve">        </w:t>
      </w:r>
      <w:proofErr w:type="gramStart"/>
      <w:r w:rsidRPr="00FD4859">
        <w:rPr>
          <w:rFonts w:asciiTheme="majorHAnsi" w:hAnsiTheme="majorHAnsi"/>
        </w:rPr>
        <w:t>be</w:t>
      </w:r>
      <w:proofErr w:type="gramEnd"/>
      <w:r w:rsidRPr="00FD4859">
        <w:rPr>
          <w:rFonts w:asciiTheme="majorHAnsi" w:hAnsiTheme="majorHAnsi"/>
        </w:rPr>
        <w:t xml:space="preserve"> disciplined by the school.         </w:t>
      </w:r>
    </w:p>
    <w:p w:rsidR="00157F65" w:rsidRPr="00FD4859" w:rsidRDefault="00157F65" w:rsidP="00FD4859">
      <w:pPr>
        <w:pStyle w:val="BodyText"/>
        <w:spacing w:after="0" w:line="276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>7</w:t>
      </w:r>
      <w:r w:rsidRPr="009B28B9">
        <w:rPr>
          <w:rFonts w:asciiTheme="majorHAnsi" w:hAnsiTheme="majorHAnsi"/>
        </w:rPr>
        <w:t xml:space="preserve">.    </w:t>
      </w:r>
      <w:r w:rsidRPr="009B28B9">
        <w:rPr>
          <w:rFonts w:asciiTheme="majorHAnsi" w:hAnsiTheme="majorHAnsi"/>
          <w:b/>
          <w:u w:val="single"/>
        </w:rPr>
        <w:t>I will not place decorations</w:t>
      </w:r>
      <w:r w:rsidRPr="00FD4859">
        <w:rPr>
          <w:rFonts w:asciiTheme="majorHAnsi" w:hAnsiTheme="majorHAnsi"/>
        </w:rPr>
        <w:t xml:space="preserve"> (such as stickers, markers, etc.) on the school-issued device.  I will not</w:t>
      </w:r>
    </w:p>
    <w:p w:rsidR="00157F65" w:rsidRPr="00FD4859" w:rsidRDefault="00157F65" w:rsidP="00FD4859">
      <w:pPr>
        <w:pStyle w:val="BodyText"/>
        <w:spacing w:after="0" w:line="276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 xml:space="preserve">       </w:t>
      </w:r>
      <w:proofErr w:type="gramStart"/>
      <w:r w:rsidRPr="00FD4859">
        <w:rPr>
          <w:rFonts w:asciiTheme="majorHAnsi" w:hAnsiTheme="majorHAnsi"/>
        </w:rPr>
        <w:t>deface</w:t>
      </w:r>
      <w:proofErr w:type="gramEnd"/>
      <w:r w:rsidRPr="00FD4859">
        <w:rPr>
          <w:rFonts w:asciiTheme="majorHAnsi" w:hAnsiTheme="majorHAnsi"/>
        </w:rPr>
        <w:t xml:space="preserve"> the serial number sticker on any school-issued device.</w:t>
      </w:r>
    </w:p>
    <w:p w:rsidR="00157F65" w:rsidRPr="00FD4859" w:rsidRDefault="00157F65" w:rsidP="00FD4859">
      <w:pPr>
        <w:pStyle w:val="BodyText"/>
        <w:spacing w:after="0" w:line="276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 xml:space="preserve">8.    I understand that my school-issued device is subject to inspection at any time without notice and </w:t>
      </w:r>
    </w:p>
    <w:p w:rsidR="00402BC6" w:rsidRPr="00FD4859" w:rsidRDefault="00157F65" w:rsidP="00FD4859">
      <w:pPr>
        <w:pStyle w:val="BodyText"/>
        <w:spacing w:after="0" w:line="276" w:lineRule="auto"/>
        <w:jc w:val="both"/>
        <w:rPr>
          <w:rFonts w:asciiTheme="majorHAnsi" w:hAnsiTheme="majorHAnsi"/>
          <w:b/>
          <w:u w:val="single"/>
        </w:rPr>
      </w:pPr>
      <w:r w:rsidRPr="00FD4859">
        <w:rPr>
          <w:rFonts w:asciiTheme="majorHAnsi" w:hAnsiTheme="majorHAnsi"/>
        </w:rPr>
        <w:t xml:space="preserve">       </w:t>
      </w:r>
      <w:proofErr w:type="gramStart"/>
      <w:r w:rsidRPr="00FD4859">
        <w:rPr>
          <w:rFonts w:asciiTheme="majorHAnsi" w:hAnsiTheme="majorHAnsi"/>
        </w:rPr>
        <w:t>remains</w:t>
      </w:r>
      <w:proofErr w:type="gramEnd"/>
      <w:r w:rsidRPr="00FD4859">
        <w:rPr>
          <w:rFonts w:asciiTheme="majorHAnsi" w:hAnsiTheme="majorHAnsi"/>
        </w:rPr>
        <w:t xml:space="preserve"> the property of the DeKalb County Schools. </w:t>
      </w:r>
      <w:r w:rsidRPr="00FD4859">
        <w:rPr>
          <w:rFonts w:asciiTheme="majorHAnsi" w:hAnsiTheme="majorHAnsi"/>
          <w:b/>
          <w:u w:val="single"/>
        </w:rPr>
        <w:t xml:space="preserve">Nothing I do with the device is private, and            </w:t>
      </w:r>
    </w:p>
    <w:p w:rsidR="00402BC6" w:rsidRPr="00FD4859" w:rsidRDefault="00157F65" w:rsidP="00FD4859">
      <w:pPr>
        <w:pStyle w:val="BodyText"/>
        <w:spacing w:after="0" w:line="276" w:lineRule="auto"/>
        <w:jc w:val="both"/>
        <w:rPr>
          <w:rFonts w:asciiTheme="majorHAnsi" w:hAnsiTheme="majorHAnsi"/>
          <w:b/>
          <w:u w:val="single"/>
        </w:rPr>
      </w:pPr>
      <w:r w:rsidRPr="00FD4859">
        <w:rPr>
          <w:rFonts w:asciiTheme="majorHAnsi" w:hAnsiTheme="majorHAnsi"/>
          <w:b/>
        </w:rPr>
        <w:t xml:space="preserve">      </w:t>
      </w:r>
      <w:r w:rsidR="00402BC6" w:rsidRPr="00FD4859">
        <w:rPr>
          <w:rFonts w:asciiTheme="majorHAnsi" w:hAnsiTheme="majorHAnsi"/>
          <w:b/>
          <w:u w:val="single"/>
        </w:rPr>
        <w:t xml:space="preserve"> </w:t>
      </w:r>
      <w:proofErr w:type="gramStart"/>
      <w:r w:rsidRPr="00FD4859">
        <w:rPr>
          <w:rFonts w:asciiTheme="majorHAnsi" w:hAnsiTheme="majorHAnsi"/>
          <w:b/>
          <w:u w:val="single"/>
        </w:rPr>
        <w:t>nothing</w:t>
      </w:r>
      <w:proofErr w:type="gramEnd"/>
      <w:r w:rsidRPr="00FD4859">
        <w:rPr>
          <w:rFonts w:asciiTheme="majorHAnsi" w:hAnsiTheme="majorHAnsi"/>
          <w:b/>
          <w:u w:val="single"/>
        </w:rPr>
        <w:t xml:space="preserve"> I have on the device is private. </w:t>
      </w:r>
    </w:p>
    <w:p w:rsidR="00157F65" w:rsidRPr="00FD4859" w:rsidRDefault="00157F65" w:rsidP="00FD4859">
      <w:pPr>
        <w:pStyle w:val="BodyText"/>
        <w:spacing w:after="0" w:line="276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 xml:space="preserve">9.    I will not share my password(s) with anyone other than a teacher or adult from my school or my </w:t>
      </w:r>
    </w:p>
    <w:p w:rsidR="00157F65" w:rsidRPr="00FD4859" w:rsidRDefault="00157F65" w:rsidP="00FD4859">
      <w:pPr>
        <w:pStyle w:val="BodyText"/>
        <w:spacing w:after="0" w:line="276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 xml:space="preserve">       </w:t>
      </w:r>
      <w:proofErr w:type="gramStart"/>
      <w:r w:rsidRPr="00FD4859">
        <w:rPr>
          <w:rFonts w:asciiTheme="majorHAnsi" w:hAnsiTheme="majorHAnsi"/>
        </w:rPr>
        <w:t>parent/guardian</w:t>
      </w:r>
      <w:proofErr w:type="gramEnd"/>
      <w:r w:rsidRPr="00FD4859">
        <w:rPr>
          <w:rFonts w:asciiTheme="majorHAnsi" w:hAnsiTheme="majorHAnsi"/>
        </w:rPr>
        <w:t>.</w:t>
      </w:r>
    </w:p>
    <w:p w:rsidR="00157F65" w:rsidRPr="00FD4859" w:rsidRDefault="00157F65" w:rsidP="00FD4859">
      <w:pPr>
        <w:pStyle w:val="BodyText"/>
        <w:spacing w:after="0" w:line="276" w:lineRule="auto"/>
        <w:jc w:val="both"/>
        <w:rPr>
          <w:rFonts w:asciiTheme="majorHAnsi" w:hAnsiTheme="majorHAnsi"/>
        </w:rPr>
      </w:pPr>
      <w:r w:rsidRPr="00FD4859">
        <w:rPr>
          <w:rFonts w:asciiTheme="majorHAnsi" w:hAnsiTheme="majorHAnsi"/>
        </w:rPr>
        <w:t xml:space="preserve">10.  I understand that if I damage or lose my device, or it is stolen, I will have to pay a fine. </w:t>
      </w:r>
    </w:p>
    <w:p w:rsidR="00547A47" w:rsidRPr="00FD4859" w:rsidRDefault="00547A47" w:rsidP="00FD4859">
      <w:pPr>
        <w:spacing w:after="0" w:line="240" w:lineRule="auto"/>
        <w:jc w:val="both"/>
        <w:rPr>
          <w:rFonts w:asciiTheme="majorHAnsi" w:hAnsiTheme="majorHAnsi"/>
          <w:b/>
          <w:color w:val="000000" w:themeColor="text1"/>
          <w:u w:val="single"/>
        </w:rPr>
      </w:pPr>
    </w:p>
    <w:p w:rsidR="00157F65" w:rsidRPr="00FD4859" w:rsidRDefault="00157F65" w:rsidP="00FD4859">
      <w:pPr>
        <w:spacing w:after="0" w:line="240" w:lineRule="auto"/>
        <w:jc w:val="both"/>
        <w:rPr>
          <w:rFonts w:asciiTheme="majorHAnsi" w:hAnsiTheme="majorHAnsi"/>
          <w:b/>
          <w:color w:val="000000" w:themeColor="text1"/>
        </w:rPr>
      </w:pPr>
      <w:r w:rsidRPr="00FD4859">
        <w:rPr>
          <w:rFonts w:asciiTheme="majorHAnsi" w:hAnsiTheme="majorHAnsi"/>
          <w:b/>
          <w:color w:val="000000" w:themeColor="text1"/>
        </w:rPr>
        <w:t>I agree to the rules set forth in the Device User Agreement and the Student Pledge.</w:t>
      </w:r>
    </w:p>
    <w:p w:rsidR="00157F65" w:rsidRPr="00FD4859" w:rsidRDefault="00157F65" w:rsidP="00FD4859">
      <w:pPr>
        <w:spacing w:after="0" w:line="240" w:lineRule="auto"/>
        <w:jc w:val="both"/>
        <w:rPr>
          <w:rFonts w:asciiTheme="majorHAnsi" w:hAnsiTheme="majorHAnsi"/>
          <w:b/>
          <w:color w:val="000000" w:themeColor="text1"/>
        </w:rPr>
      </w:pPr>
    </w:p>
    <w:p w:rsidR="00157F65" w:rsidRPr="00FD4859" w:rsidRDefault="00157F65" w:rsidP="00FD4859">
      <w:pPr>
        <w:spacing w:after="0" w:line="240" w:lineRule="auto"/>
        <w:jc w:val="both"/>
        <w:rPr>
          <w:rFonts w:asciiTheme="majorHAnsi" w:hAnsiTheme="majorHAnsi"/>
          <w:b/>
          <w:color w:val="000000" w:themeColor="text1"/>
        </w:rPr>
      </w:pPr>
    </w:p>
    <w:p w:rsidR="00157F65" w:rsidRPr="00FD4859" w:rsidRDefault="00157F65" w:rsidP="00FD4859">
      <w:pPr>
        <w:spacing w:after="0" w:line="240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>Student Name (Please Print):  ____________________________________________________________</w:t>
      </w:r>
    </w:p>
    <w:p w:rsidR="00157F65" w:rsidRPr="00FD4859" w:rsidRDefault="00157F65" w:rsidP="00FD4859">
      <w:pPr>
        <w:spacing w:after="0" w:line="240" w:lineRule="auto"/>
        <w:jc w:val="both"/>
        <w:rPr>
          <w:rFonts w:asciiTheme="majorHAnsi" w:hAnsiTheme="majorHAnsi"/>
          <w:color w:val="000000" w:themeColor="text1"/>
        </w:rPr>
      </w:pPr>
    </w:p>
    <w:p w:rsidR="00157F65" w:rsidRPr="00FD4859" w:rsidRDefault="00157F65" w:rsidP="00FD4859">
      <w:pPr>
        <w:spacing w:after="0" w:line="240" w:lineRule="auto"/>
        <w:jc w:val="both"/>
        <w:rPr>
          <w:rFonts w:asciiTheme="majorHAnsi" w:hAnsiTheme="majorHAnsi"/>
          <w:color w:val="000000" w:themeColor="text1"/>
        </w:rPr>
      </w:pPr>
    </w:p>
    <w:p w:rsidR="00157F65" w:rsidRPr="00FD4859" w:rsidRDefault="00157F65" w:rsidP="00FD4859">
      <w:pPr>
        <w:spacing w:after="0" w:line="240" w:lineRule="auto"/>
        <w:jc w:val="both"/>
        <w:rPr>
          <w:rFonts w:asciiTheme="majorHAnsi" w:hAnsiTheme="majorHAnsi"/>
          <w:color w:val="000000" w:themeColor="text1"/>
        </w:rPr>
      </w:pPr>
      <w:r w:rsidRPr="00FD4859">
        <w:rPr>
          <w:rFonts w:asciiTheme="majorHAnsi" w:hAnsiTheme="majorHAnsi"/>
          <w:color w:val="000000" w:themeColor="text1"/>
        </w:rPr>
        <w:t>Student Signature:  _________________________________________________ Date: _______________</w:t>
      </w:r>
    </w:p>
    <w:sectPr w:rsidR="00157F65" w:rsidRPr="00FD485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767F" w:rsidRDefault="003F767F" w:rsidP="0030106D">
      <w:pPr>
        <w:spacing w:after="0" w:line="240" w:lineRule="auto"/>
      </w:pPr>
      <w:r>
        <w:separator/>
      </w:r>
    </w:p>
  </w:endnote>
  <w:endnote w:type="continuationSeparator" w:id="0">
    <w:p w:rsidR="003F767F" w:rsidRDefault="003F767F" w:rsidP="003010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3548" w:rsidRPr="00CF3548" w:rsidRDefault="00CF3548" w:rsidP="00CF3548">
    <w:pPr>
      <w:pStyle w:val="Footer"/>
      <w:rPr>
        <w:sz w:val="18"/>
        <w:szCs w:val="18"/>
      </w:rPr>
    </w:pPr>
    <w:r w:rsidRPr="00CF3548">
      <w:rPr>
        <w:sz w:val="18"/>
        <w:szCs w:val="18"/>
      </w:rPr>
      <w:t xml:space="preserve">William Bradley Bryant Center </w:t>
    </w:r>
    <w:r w:rsidRPr="00CF3548">
      <w:rPr>
        <w:rFonts w:cstheme="minorHAnsi"/>
        <w:sz w:val="18"/>
        <w:szCs w:val="18"/>
      </w:rPr>
      <w:t>•</w:t>
    </w:r>
    <w:r w:rsidR="00DC6561">
      <w:rPr>
        <w:sz w:val="18"/>
        <w:szCs w:val="18"/>
      </w:rPr>
      <w:t xml:space="preserve"> 2652 Law</w:t>
    </w:r>
    <w:r w:rsidRPr="00CF3548">
      <w:rPr>
        <w:sz w:val="18"/>
        <w:szCs w:val="18"/>
      </w:rPr>
      <w:t xml:space="preserve">renceville Highway, Decatur, GA 30033 </w:t>
    </w:r>
    <w:r w:rsidRPr="00CF3548">
      <w:rPr>
        <w:rFonts w:cstheme="minorHAnsi"/>
        <w:sz w:val="18"/>
        <w:szCs w:val="18"/>
      </w:rPr>
      <w:t>•</w:t>
    </w:r>
    <w:r w:rsidRPr="00CF3548">
      <w:rPr>
        <w:sz w:val="18"/>
        <w:szCs w:val="18"/>
      </w:rPr>
      <w:t xml:space="preserve"> 678-676-1000 www.dekalbschoolsga.org</w:t>
    </w:r>
    <w:r w:rsidRPr="00CF3548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767F" w:rsidRDefault="003F767F" w:rsidP="0030106D">
      <w:pPr>
        <w:spacing w:after="0" w:line="240" w:lineRule="auto"/>
      </w:pPr>
      <w:r>
        <w:separator/>
      </w:r>
    </w:p>
  </w:footnote>
  <w:footnote w:type="continuationSeparator" w:id="0">
    <w:p w:rsidR="003F767F" w:rsidRDefault="003F767F" w:rsidP="003010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06D" w:rsidRDefault="00982EB7">
    <w:pPr>
      <w:pStyle w:val="Header"/>
    </w:pPr>
    <w:r w:rsidRPr="00982EB7">
      <w:rPr>
        <w:noProof/>
      </w:rPr>
      <w:drawing>
        <wp:inline distT="0" distB="0" distL="0" distR="0">
          <wp:extent cx="2047875" cy="1322797"/>
          <wp:effectExtent l="0" t="0" r="0" b="0"/>
          <wp:docPr id="1" name="Picture 1" descr="C:\Users\c05031601\Downloads\DeKalb Logo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05031601\Downloads\DeKalb Logo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9292" cy="13366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634A9">
      <w:tab/>
    </w:r>
    <w:r w:rsidR="004634A9">
      <w:tab/>
    </w:r>
    <w:r w:rsidR="00F5768C">
      <w:rPr>
        <w:noProof/>
      </w:rPr>
      <w:drawing>
        <wp:inline distT="0" distB="0" distL="0" distR="0" wp14:anchorId="62DE3C62" wp14:editId="02BF7464">
          <wp:extent cx="1201356" cy="1221025"/>
          <wp:effectExtent l="0" t="0" r="0" b="0"/>
          <wp:docPr id="2" name="Picture 2" descr="Image result for digital dreamers dekalb coun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digital dreamers dekalb count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1252" cy="12819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634A9">
      <w:t xml:space="preserve"> </w:t>
    </w:r>
  </w:p>
  <w:p w:rsidR="0030106D" w:rsidRDefault="0030106D">
    <w:pPr>
      <w:pStyle w:val="Header"/>
    </w:pPr>
  </w:p>
  <w:p w:rsidR="0030106D" w:rsidRDefault="0030106D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2440DC"/>
    <w:multiLevelType w:val="hybridMultilevel"/>
    <w:tmpl w:val="091A6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71A6534"/>
    <w:multiLevelType w:val="hybridMultilevel"/>
    <w:tmpl w:val="63A429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1B1288F"/>
    <w:multiLevelType w:val="hybridMultilevel"/>
    <w:tmpl w:val="4DDEC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3921B07"/>
    <w:multiLevelType w:val="hybridMultilevel"/>
    <w:tmpl w:val="2DC4F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ExNTczMTczsDBQ0lEKTi0uzszPAykwrgUAYqJOIiwAAAA="/>
  </w:docVars>
  <w:rsids>
    <w:rsidRoot w:val="00AB27C0"/>
    <w:rsid w:val="00047F80"/>
    <w:rsid w:val="000670DF"/>
    <w:rsid w:val="000852A3"/>
    <w:rsid w:val="000B5AB2"/>
    <w:rsid w:val="000D5335"/>
    <w:rsid w:val="00157F65"/>
    <w:rsid w:val="0019338F"/>
    <w:rsid w:val="001E1261"/>
    <w:rsid w:val="0030106D"/>
    <w:rsid w:val="003E18E8"/>
    <w:rsid w:val="003F767F"/>
    <w:rsid w:val="00402BC6"/>
    <w:rsid w:val="00433A9F"/>
    <w:rsid w:val="00445443"/>
    <w:rsid w:val="00450159"/>
    <w:rsid w:val="004634A9"/>
    <w:rsid w:val="00496447"/>
    <w:rsid w:val="004A2B6D"/>
    <w:rsid w:val="004B7E5F"/>
    <w:rsid w:val="004D4C4A"/>
    <w:rsid w:val="004D532B"/>
    <w:rsid w:val="005141B4"/>
    <w:rsid w:val="00523316"/>
    <w:rsid w:val="00547A47"/>
    <w:rsid w:val="0055527E"/>
    <w:rsid w:val="006118C7"/>
    <w:rsid w:val="0070110F"/>
    <w:rsid w:val="007540AC"/>
    <w:rsid w:val="007A1AA0"/>
    <w:rsid w:val="00823ABB"/>
    <w:rsid w:val="00825DB9"/>
    <w:rsid w:val="00871B90"/>
    <w:rsid w:val="008C69AB"/>
    <w:rsid w:val="008F23E1"/>
    <w:rsid w:val="008F5EC0"/>
    <w:rsid w:val="00982EB7"/>
    <w:rsid w:val="009B28B9"/>
    <w:rsid w:val="009C64AB"/>
    <w:rsid w:val="00A14836"/>
    <w:rsid w:val="00A42E5C"/>
    <w:rsid w:val="00A75FBE"/>
    <w:rsid w:val="00AB27C0"/>
    <w:rsid w:val="00B800F6"/>
    <w:rsid w:val="00B85614"/>
    <w:rsid w:val="00C117CD"/>
    <w:rsid w:val="00C3627E"/>
    <w:rsid w:val="00C5388A"/>
    <w:rsid w:val="00C71598"/>
    <w:rsid w:val="00CC0020"/>
    <w:rsid w:val="00CF3548"/>
    <w:rsid w:val="00D22982"/>
    <w:rsid w:val="00DA258F"/>
    <w:rsid w:val="00DC6561"/>
    <w:rsid w:val="00E1422C"/>
    <w:rsid w:val="00E4001E"/>
    <w:rsid w:val="00E55CCE"/>
    <w:rsid w:val="00EA0AB3"/>
    <w:rsid w:val="00EA313E"/>
    <w:rsid w:val="00EA4B6D"/>
    <w:rsid w:val="00EA7698"/>
    <w:rsid w:val="00ED453E"/>
    <w:rsid w:val="00F5768C"/>
    <w:rsid w:val="00F71658"/>
    <w:rsid w:val="00FA28DB"/>
    <w:rsid w:val="00FD4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4A7B03DC-642A-4ADF-97A9-00422FAA0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11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1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06D"/>
  </w:style>
  <w:style w:type="paragraph" w:styleId="Footer">
    <w:name w:val="footer"/>
    <w:basedOn w:val="Normal"/>
    <w:link w:val="FooterChar"/>
    <w:uiPriority w:val="99"/>
    <w:unhideWhenUsed/>
    <w:rsid w:val="00301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06D"/>
  </w:style>
  <w:style w:type="paragraph" w:styleId="ListParagraph">
    <w:name w:val="List Paragraph"/>
    <w:basedOn w:val="Normal"/>
    <w:uiPriority w:val="34"/>
    <w:qFormat/>
    <w:rsid w:val="004634A9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402BC6"/>
    <w:pPr>
      <w:spacing w:line="240" w:lineRule="auto"/>
    </w:pPr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402BC6"/>
    <w:rPr>
      <w:color w:val="000000" w:themeColor="tex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23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3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ekalbcountyschool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9C85F-D854-42F7-9B7C-07FE5048C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40</Words>
  <Characters>764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eeda Walker (Information Technology)</dc:creator>
  <cp:keywords/>
  <dc:description/>
  <cp:lastModifiedBy>Susan Hawk</cp:lastModifiedBy>
  <cp:revision>3</cp:revision>
  <cp:lastPrinted>2018-08-22T12:35:00Z</cp:lastPrinted>
  <dcterms:created xsi:type="dcterms:W3CDTF">2018-08-15T13:13:00Z</dcterms:created>
  <dcterms:modified xsi:type="dcterms:W3CDTF">2018-08-22T12:36:00Z</dcterms:modified>
</cp:coreProperties>
</file>